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D3217B1" w14:textId="77777777" w:rsidR="00571C16" w:rsidRDefault="00C557AA">
      <w:pPr>
        <w:pStyle w:val="BodyText"/>
        <w:ind w:left="2512"/>
        <w:rPr>
          <w:sz w:val="20"/>
        </w:rPr>
      </w:pPr>
      <w:r>
        <w:rPr>
          <w:noProof/>
          <w:sz w:val="20"/>
        </w:rPr>
        <w:drawing>
          <wp:inline distT="0" distB="0" distL="0" distR="0" wp14:anchorId="6A59B765" wp14:editId="0EDD9A00">
            <wp:extent cx="3168926" cy="733425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68926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67325A" w14:textId="77777777" w:rsidR="00571C16" w:rsidRPr="00F10B2A" w:rsidRDefault="00571C16">
      <w:pPr>
        <w:pStyle w:val="BodyText"/>
        <w:rPr>
          <w:sz w:val="24"/>
        </w:rPr>
      </w:pPr>
    </w:p>
    <w:p w14:paraId="2303907F" w14:textId="77777777" w:rsidR="00571C16" w:rsidRPr="00F10B2A" w:rsidRDefault="00C557AA" w:rsidP="007542B3">
      <w:pPr>
        <w:pStyle w:val="Title"/>
        <w:ind w:left="4320"/>
        <w:rPr>
          <w:b/>
          <w:bCs/>
          <w:sz w:val="20"/>
          <w:szCs w:val="18"/>
        </w:rPr>
      </w:pPr>
      <w:r w:rsidRPr="00F10B2A">
        <w:rPr>
          <w:b/>
          <w:bCs/>
          <w:w w:val="105"/>
          <w:sz w:val="20"/>
          <w:szCs w:val="18"/>
        </w:rPr>
        <w:t>Course/Instructor</w:t>
      </w:r>
      <w:r w:rsidRPr="00F10B2A">
        <w:rPr>
          <w:b/>
          <w:bCs/>
          <w:spacing w:val="-2"/>
          <w:w w:val="105"/>
          <w:sz w:val="20"/>
          <w:szCs w:val="18"/>
        </w:rPr>
        <w:t xml:space="preserve"> </w:t>
      </w:r>
      <w:r w:rsidRPr="00F10B2A">
        <w:rPr>
          <w:b/>
          <w:bCs/>
          <w:w w:val="105"/>
          <w:sz w:val="20"/>
          <w:szCs w:val="18"/>
        </w:rPr>
        <w:t>Evaluation</w:t>
      </w:r>
    </w:p>
    <w:p w14:paraId="5ACB1DE5" w14:textId="71A6390A" w:rsidR="00571C16" w:rsidRPr="00F10B2A" w:rsidRDefault="00571C16">
      <w:pPr>
        <w:pStyle w:val="BodyText"/>
        <w:spacing w:before="7"/>
        <w:rPr>
          <w:sz w:val="14"/>
        </w:rPr>
      </w:pPr>
    </w:p>
    <w:p w14:paraId="10E72900" w14:textId="77777777" w:rsidR="007542B3" w:rsidRPr="00F10B2A" w:rsidRDefault="007542B3">
      <w:pPr>
        <w:pStyle w:val="BodyText"/>
        <w:spacing w:before="7"/>
        <w:rPr>
          <w:sz w:val="14"/>
        </w:rPr>
      </w:pPr>
    </w:p>
    <w:p w14:paraId="3D46B827" w14:textId="472290F7" w:rsidR="00571C16" w:rsidRPr="00F10B2A" w:rsidRDefault="00C557AA">
      <w:pPr>
        <w:pStyle w:val="BodyText"/>
        <w:tabs>
          <w:tab w:val="left" w:pos="3573"/>
          <w:tab w:val="left" w:pos="7147"/>
        </w:tabs>
        <w:spacing w:before="92"/>
        <w:ind w:left="164"/>
        <w:rPr>
          <w:sz w:val="18"/>
        </w:rPr>
      </w:pPr>
      <w:r w:rsidRPr="00F10B2A">
        <w:rPr>
          <w:sz w:val="18"/>
        </w:rPr>
        <w:t>Name</w:t>
      </w:r>
      <w:r w:rsidRPr="00F10B2A">
        <w:rPr>
          <w:spacing w:val="-8"/>
          <w:sz w:val="18"/>
        </w:rPr>
        <w:t xml:space="preserve"> </w:t>
      </w:r>
      <w:r w:rsidRPr="00F10B2A">
        <w:rPr>
          <w:sz w:val="18"/>
        </w:rPr>
        <w:t>(Optional)</w:t>
      </w:r>
      <w:r w:rsidRPr="00F10B2A">
        <w:rPr>
          <w:sz w:val="18"/>
          <w:u w:val="single"/>
        </w:rPr>
        <w:tab/>
      </w:r>
      <w:r w:rsidR="007542B3" w:rsidRPr="00F10B2A">
        <w:rPr>
          <w:sz w:val="18"/>
        </w:rPr>
        <w:t xml:space="preserve">     </w:t>
      </w:r>
      <w:r w:rsidRPr="00F10B2A">
        <w:rPr>
          <w:sz w:val="18"/>
        </w:rPr>
        <w:t>Instructor</w:t>
      </w:r>
      <w:r w:rsidR="007542B3" w:rsidRPr="00F10B2A">
        <w:rPr>
          <w:sz w:val="18"/>
        </w:rPr>
        <w:t>(s):</w:t>
      </w:r>
      <w:r w:rsidRPr="00F10B2A">
        <w:rPr>
          <w:sz w:val="18"/>
        </w:rPr>
        <w:t xml:space="preserve"> </w:t>
      </w:r>
      <w:r w:rsidRPr="00F10B2A">
        <w:rPr>
          <w:w w:val="99"/>
          <w:sz w:val="18"/>
          <w:u w:val="single"/>
        </w:rPr>
        <w:t xml:space="preserve"> </w:t>
      </w:r>
      <w:r w:rsidRPr="00F10B2A">
        <w:rPr>
          <w:sz w:val="18"/>
          <w:u w:val="single"/>
        </w:rPr>
        <w:tab/>
      </w:r>
      <w:r w:rsidR="007542B3" w:rsidRPr="00F10B2A">
        <w:rPr>
          <w:sz w:val="18"/>
          <w:u w:val="single"/>
        </w:rPr>
        <w:t xml:space="preserve">                              </w:t>
      </w:r>
    </w:p>
    <w:p w14:paraId="5D138177" w14:textId="1142059E" w:rsidR="00571C16" w:rsidRPr="00F10B2A" w:rsidRDefault="004D229A" w:rsidP="004D229A">
      <w:pPr>
        <w:pStyle w:val="BodyText"/>
        <w:tabs>
          <w:tab w:val="left" w:pos="10335"/>
        </w:tabs>
        <w:spacing w:before="8"/>
      </w:pPr>
      <w:r w:rsidRPr="00F10B2A">
        <w:tab/>
      </w:r>
    </w:p>
    <w:p w14:paraId="505A8F24" w14:textId="14202747" w:rsidR="00571C16" w:rsidRPr="00F10B2A" w:rsidRDefault="00C557AA">
      <w:pPr>
        <w:pStyle w:val="BodyText"/>
        <w:tabs>
          <w:tab w:val="left" w:pos="884"/>
          <w:tab w:val="left" w:pos="2644"/>
          <w:tab w:val="left" w:pos="3764"/>
          <w:tab w:val="left" w:pos="7321"/>
        </w:tabs>
        <w:ind w:left="164"/>
        <w:rPr>
          <w:sz w:val="18"/>
        </w:rPr>
      </w:pPr>
      <w:r w:rsidRPr="00F10B2A">
        <w:rPr>
          <w:sz w:val="18"/>
        </w:rPr>
        <w:t>Date:</w:t>
      </w:r>
      <w:r w:rsidRPr="00F10B2A">
        <w:rPr>
          <w:sz w:val="18"/>
        </w:rPr>
        <w:tab/>
      </w:r>
      <w:r w:rsidRPr="00F10B2A">
        <w:rPr>
          <w:w w:val="99"/>
          <w:sz w:val="18"/>
          <w:u w:val="single"/>
        </w:rPr>
        <w:t xml:space="preserve"> </w:t>
      </w:r>
      <w:r w:rsidRPr="00F10B2A">
        <w:rPr>
          <w:sz w:val="18"/>
          <w:u w:val="single"/>
        </w:rPr>
        <w:tab/>
      </w:r>
      <w:r w:rsidRPr="00F10B2A">
        <w:rPr>
          <w:sz w:val="18"/>
        </w:rPr>
        <w:tab/>
        <w:t>Class</w:t>
      </w:r>
      <w:r w:rsidRPr="00F10B2A">
        <w:rPr>
          <w:spacing w:val="-2"/>
          <w:sz w:val="18"/>
        </w:rPr>
        <w:t xml:space="preserve"> </w:t>
      </w:r>
      <w:r w:rsidRPr="00F10B2A">
        <w:rPr>
          <w:sz w:val="18"/>
        </w:rPr>
        <w:t>Course</w:t>
      </w:r>
      <w:r w:rsidR="007542B3" w:rsidRPr="00F10B2A">
        <w:rPr>
          <w:sz w:val="18"/>
        </w:rPr>
        <w:t>:</w:t>
      </w:r>
      <w:r w:rsidRPr="00F10B2A">
        <w:rPr>
          <w:sz w:val="18"/>
          <w:u w:val="single"/>
        </w:rPr>
        <w:t xml:space="preserve"> </w:t>
      </w:r>
      <w:r w:rsidRPr="00F10B2A">
        <w:rPr>
          <w:sz w:val="18"/>
          <w:u w:val="single"/>
        </w:rPr>
        <w:tab/>
      </w:r>
      <w:r w:rsidR="007542B3" w:rsidRPr="00F10B2A">
        <w:rPr>
          <w:sz w:val="18"/>
          <w:u w:val="single"/>
        </w:rPr>
        <w:t xml:space="preserve">                          </w:t>
      </w:r>
    </w:p>
    <w:p w14:paraId="3D323AE9" w14:textId="77777777" w:rsidR="00571C16" w:rsidRDefault="00C557AA">
      <w:pPr>
        <w:pStyle w:val="BodyText"/>
        <w:spacing w:before="4"/>
        <w:rPr>
          <w:sz w:val="17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6669B296" wp14:editId="2397756C">
            <wp:simplePos x="0" y="0"/>
            <wp:positionH relativeFrom="page">
              <wp:posOffset>483235</wp:posOffset>
            </wp:positionH>
            <wp:positionV relativeFrom="paragraph">
              <wp:posOffset>152400</wp:posOffset>
            </wp:positionV>
            <wp:extent cx="6910070" cy="64770"/>
            <wp:effectExtent l="0" t="0" r="0" b="0"/>
            <wp:wrapTopAndBottom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910070" cy="64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4B0AC686" w14:textId="77777777" w:rsidR="00571C16" w:rsidRDefault="00571C16">
      <w:pPr>
        <w:pStyle w:val="BodyText"/>
        <w:spacing w:before="2"/>
        <w:rPr>
          <w:sz w:val="8"/>
        </w:rPr>
      </w:pPr>
    </w:p>
    <w:p w14:paraId="776EE043" w14:textId="77777777" w:rsidR="00571C16" w:rsidRPr="007542B3" w:rsidRDefault="00C557AA">
      <w:pPr>
        <w:pStyle w:val="BodyText"/>
        <w:spacing w:before="92"/>
        <w:ind w:left="164"/>
        <w:rPr>
          <w:b/>
          <w:bCs/>
          <w:sz w:val="18"/>
          <w:szCs w:val="18"/>
        </w:rPr>
      </w:pPr>
      <w:r w:rsidRPr="007542B3">
        <w:rPr>
          <w:b/>
          <w:bCs/>
          <w:sz w:val="18"/>
          <w:szCs w:val="18"/>
        </w:rPr>
        <w:t>Rate</w:t>
      </w:r>
      <w:r w:rsidRPr="007542B3">
        <w:rPr>
          <w:b/>
          <w:bCs/>
          <w:spacing w:val="-2"/>
          <w:sz w:val="18"/>
          <w:szCs w:val="18"/>
        </w:rPr>
        <w:t xml:space="preserve"> </w:t>
      </w:r>
      <w:r w:rsidRPr="007542B3">
        <w:rPr>
          <w:b/>
          <w:bCs/>
          <w:sz w:val="18"/>
          <w:szCs w:val="18"/>
        </w:rPr>
        <w:t>the</w:t>
      </w:r>
      <w:r w:rsidRPr="007542B3">
        <w:rPr>
          <w:b/>
          <w:bCs/>
          <w:spacing w:val="-2"/>
          <w:sz w:val="18"/>
          <w:szCs w:val="18"/>
        </w:rPr>
        <w:t xml:space="preserve"> </w:t>
      </w:r>
      <w:r w:rsidRPr="007542B3">
        <w:rPr>
          <w:b/>
          <w:bCs/>
          <w:sz w:val="18"/>
          <w:szCs w:val="18"/>
        </w:rPr>
        <w:t>Course</w:t>
      </w:r>
      <w:r w:rsidRPr="007542B3">
        <w:rPr>
          <w:b/>
          <w:bCs/>
          <w:spacing w:val="-1"/>
          <w:sz w:val="18"/>
          <w:szCs w:val="18"/>
        </w:rPr>
        <w:t xml:space="preserve"> </w:t>
      </w:r>
      <w:r w:rsidRPr="007542B3">
        <w:rPr>
          <w:b/>
          <w:bCs/>
          <w:sz w:val="18"/>
          <w:szCs w:val="18"/>
        </w:rPr>
        <w:t>Overall:</w:t>
      </w:r>
    </w:p>
    <w:p w14:paraId="739E6585" w14:textId="77777777" w:rsidR="00571C16" w:rsidRDefault="00571C16">
      <w:pPr>
        <w:pStyle w:val="BodyText"/>
        <w:spacing w:before="9"/>
        <w:rPr>
          <w:sz w:val="15"/>
        </w:rPr>
      </w:pPr>
    </w:p>
    <w:p w14:paraId="1EA990D6" w14:textId="1226B237" w:rsidR="00571C16" w:rsidRDefault="00C557AA">
      <w:pPr>
        <w:pStyle w:val="BodyText"/>
        <w:tabs>
          <w:tab w:val="left" w:pos="2324"/>
          <w:tab w:val="left" w:pos="3764"/>
          <w:tab w:val="left" w:pos="5204"/>
          <w:tab w:val="left" w:pos="6644"/>
        </w:tabs>
        <w:ind w:left="164"/>
      </w:pPr>
      <w:r>
        <w:t>Unsatisfactory</w:t>
      </w:r>
      <w:r>
        <w:tab/>
        <w:t>Fair</w:t>
      </w:r>
      <w:r>
        <w:tab/>
        <w:t>Good</w:t>
      </w:r>
      <w:r>
        <w:tab/>
        <w:t>Very</w:t>
      </w:r>
      <w:r>
        <w:rPr>
          <w:spacing w:val="-2"/>
        </w:rPr>
        <w:t xml:space="preserve"> </w:t>
      </w:r>
      <w:r w:rsidR="007542B3">
        <w:t>G</w:t>
      </w:r>
      <w:r>
        <w:t>ood</w:t>
      </w:r>
      <w:r>
        <w:tab/>
        <w:t>Excellent</w:t>
      </w:r>
    </w:p>
    <w:p w14:paraId="12954359" w14:textId="23BA602D" w:rsidR="00571C16" w:rsidRDefault="007542B3">
      <w:pPr>
        <w:pStyle w:val="BodyText"/>
        <w:spacing w:before="2"/>
      </w:pPr>
      <w:r>
        <w:tab/>
      </w:r>
    </w:p>
    <w:p w14:paraId="0345792A" w14:textId="5C86EC91" w:rsidR="00571C16" w:rsidRPr="007542B3" w:rsidRDefault="00C557AA" w:rsidP="007542B3">
      <w:pPr>
        <w:pStyle w:val="BodyText"/>
        <w:ind w:firstLine="164"/>
        <w:rPr>
          <w:b/>
          <w:bCs/>
          <w:sz w:val="18"/>
          <w:szCs w:val="18"/>
        </w:rPr>
      </w:pPr>
      <w:r w:rsidRPr="007542B3">
        <w:rPr>
          <w:b/>
          <w:bCs/>
          <w:sz w:val="18"/>
          <w:szCs w:val="18"/>
        </w:rPr>
        <w:t>What</w:t>
      </w:r>
      <w:r w:rsidRPr="007542B3">
        <w:rPr>
          <w:b/>
          <w:bCs/>
          <w:spacing w:val="-3"/>
          <w:sz w:val="18"/>
          <w:szCs w:val="18"/>
        </w:rPr>
        <w:t xml:space="preserve"> </w:t>
      </w:r>
      <w:r w:rsidRPr="007542B3">
        <w:rPr>
          <w:b/>
          <w:bCs/>
          <w:sz w:val="18"/>
          <w:szCs w:val="18"/>
        </w:rPr>
        <w:t>did</w:t>
      </w:r>
      <w:r w:rsidRPr="007542B3">
        <w:rPr>
          <w:b/>
          <w:bCs/>
          <w:spacing w:val="-2"/>
          <w:sz w:val="18"/>
          <w:szCs w:val="18"/>
        </w:rPr>
        <w:t xml:space="preserve"> </w:t>
      </w:r>
      <w:r w:rsidRPr="007542B3">
        <w:rPr>
          <w:b/>
          <w:bCs/>
          <w:sz w:val="18"/>
          <w:szCs w:val="18"/>
        </w:rPr>
        <w:t>you</w:t>
      </w:r>
      <w:r w:rsidRPr="007542B3">
        <w:rPr>
          <w:b/>
          <w:bCs/>
          <w:spacing w:val="-2"/>
          <w:sz w:val="18"/>
          <w:szCs w:val="18"/>
        </w:rPr>
        <w:t xml:space="preserve"> </w:t>
      </w:r>
      <w:r w:rsidRPr="007542B3">
        <w:rPr>
          <w:b/>
          <w:bCs/>
          <w:sz w:val="18"/>
          <w:szCs w:val="18"/>
        </w:rPr>
        <w:t>learn</w:t>
      </w:r>
      <w:r w:rsidRPr="007542B3">
        <w:rPr>
          <w:b/>
          <w:bCs/>
          <w:spacing w:val="-2"/>
          <w:sz w:val="18"/>
          <w:szCs w:val="18"/>
        </w:rPr>
        <w:t xml:space="preserve"> </w:t>
      </w:r>
      <w:r w:rsidRPr="007542B3">
        <w:rPr>
          <w:b/>
          <w:bCs/>
          <w:sz w:val="18"/>
          <w:szCs w:val="18"/>
        </w:rPr>
        <w:t>most</w:t>
      </w:r>
      <w:r w:rsidRPr="007542B3">
        <w:rPr>
          <w:b/>
          <w:bCs/>
          <w:spacing w:val="-2"/>
          <w:sz w:val="18"/>
          <w:szCs w:val="18"/>
        </w:rPr>
        <w:t xml:space="preserve"> </w:t>
      </w:r>
      <w:r w:rsidRPr="007542B3">
        <w:rPr>
          <w:b/>
          <w:bCs/>
          <w:sz w:val="18"/>
          <w:szCs w:val="18"/>
        </w:rPr>
        <w:t>from</w:t>
      </w:r>
      <w:r w:rsidRPr="007542B3">
        <w:rPr>
          <w:b/>
          <w:bCs/>
          <w:spacing w:val="-1"/>
          <w:sz w:val="18"/>
          <w:szCs w:val="18"/>
        </w:rPr>
        <w:t xml:space="preserve"> </w:t>
      </w:r>
      <w:r w:rsidRPr="007542B3">
        <w:rPr>
          <w:b/>
          <w:bCs/>
          <w:sz w:val="18"/>
          <w:szCs w:val="18"/>
        </w:rPr>
        <w:t>the</w:t>
      </w:r>
      <w:r w:rsidRPr="007542B3">
        <w:rPr>
          <w:b/>
          <w:bCs/>
          <w:spacing w:val="-2"/>
          <w:sz w:val="18"/>
          <w:szCs w:val="18"/>
        </w:rPr>
        <w:t xml:space="preserve"> </w:t>
      </w:r>
      <w:r w:rsidRPr="007542B3">
        <w:rPr>
          <w:b/>
          <w:bCs/>
          <w:sz w:val="18"/>
          <w:szCs w:val="18"/>
        </w:rPr>
        <w:t>course?</w:t>
      </w:r>
    </w:p>
    <w:p w14:paraId="1B45ECD8" w14:textId="2CC7ECBD" w:rsidR="00571C16" w:rsidRDefault="004D229A">
      <w:pPr>
        <w:pStyle w:val="BodyText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29152" behindDoc="0" locked="0" layoutInCell="1" allowOverlap="1" wp14:anchorId="781AEE87" wp14:editId="2CCCFA53">
                <wp:simplePos x="0" y="0"/>
                <wp:positionH relativeFrom="margin">
                  <wp:align>right</wp:align>
                </wp:positionH>
                <wp:positionV relativeFrom="paragraph">
                  <wp:posOffset>21590</wp:posOffset>
                </wp:positionV>
                <wp:extent cx="6962775" cy="648335"/>
                <wp:effectExtent l="0" t="0" r="9525" b="0"/>
                <wp:wrapNone/>
                <wp:docPr id="7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962775" cy="648335"/>
                        </a:xfrm>
                        <a:custGeom>
                          <a:avLst/>
                          <a:gdLst>
                            <a:gd name="T0" fmla="*/ 7004685 w 11031"/>
                            <a:gd name="T1" fmla="*/ 142905 h 831"/>
                            <a:gd name="T2" fmla="*/ 6998335 w 11031"/>
                            <a:gd name="T3" fmla="*/ 142905 h 831"/>
                            <a:gd name="T4" fmla="*/ 6998335 w 11031"/>
                            <a:gd name="T5" fmla="*/ 150714 h 831"/>
                            <a:gd name="T6" fmla="*/ 6998335 w 11031"/>
                            <a:gd name="T7" fmla="*/ 784025 h 831"/>
                            <a:gd name="T8" fmla="*/ 6350 w 11031"/>
                            <a:gd name="T9" fmla="*/ 784025 h 831"/>
                            <a:gd name="T10" fmla="*/ 6350 w 11031"/>
                            <a:gd name="T11" fmla="*/ 150714 h 831"/>
                            <a:gd name="T12" fmla="*/ 6998335 w 11031"/>
                            <a:gd name="T13" fmla="*/ 150714 h 831"/>
                            <a:gd name="T14" fmla="*/ 6998335 w 11031"/>
                            <a:gd name="T15" fmla="*/ 142905 h 831"/>
                            <a:gd name="T16" fmla="*/ 6350 w 11031"/>
                            <a:gd name="T17" fmla="*/ 142905 h 831"/>
                            <a:gd name="T18" fmla="*/ 0 w 11031"/>
                            <a:gd name="T19" fmla="*/ 142905 h 831"/>
                            <a:gd name="T20" fmla="*/ 0 w 11031"/>
                            <a:gd name="T21" fmla="*/ 150714 h 831"/>
                            <a:gd name="T22" fmla="*/ 0 w 11031"/>
                            <a:gd name="T23" fmla="*/ 784025 h 831"/>
                            <a:gd name="T24" fmla="*/ 0 w 11031"/>
                            <a:gd name="T25" fmla="*/ 791053 h 831"/>
                            <a:gd name="T26" fmla="*/ 6350 w 11031"/>
                            <a:gd name="T27" fmla="*/ 791053 h 831"/>
                            <a:gd name="T28" fmla="*/ 6998335 w 11031"/>
                            <a:gd name="T29" fmla="*/ 791053 h 831"/>
                            <a:gd name="T30" fmla="*/ 7004685 w 11031"/>
                            <a:gd name="T31" fmla="*/ 791053 h 831"/>
                            <a:gd name="T32" fmla="*/ 7004685 w 11031"/>
                            <a:gd name="T33" fmla="*/ 784025 h 831"/>
                            <a:gd name="T34" fmla="*/ 7004685 w 11031"/>
                            <a:gd name="T35" fmla="*/ 150714 h 831"/>
                            <a:gd name="T36" fmla="*/ 7004685 w 11031"/>
                            <a:gd name="T37" fmla="*/ 142905 h 831"/>
                            <a:gd name="T38" fmla="*/ 0 60000 65536"/>
                            <a:gd name="T39" fmla="*/ 0 60000 65536"/>
                            <a:gd name="T40" fmla="*/ 0 60000 65536"/>
                            <a:gd name="T41" fmla="*/ 0 60000 65536"/>
                            <a:gd name="T42" fmla="*/ 0 60000 65536"/>
                            <a:gd name="T43" fmla="*/ 0 60000 65536"/>
                            <a:gd name="T44" fmla="*/ 0 60000 65536"/>
                            <a:gd name="T45" fmla="*/ 0 60000 65536"/>
                            <a:gd name="T46" fmla="*/ 0 60000 65536"/>
                            <a:gd name="T47" fmla="*/ 0 60000 65536"/>
                            <a:gd name="T48" fmla="*/ 0 60000 65536"/>
                            <a:gd name="T49" fmla="*/ 0 60000 65536"/>
                            <a:gd name="T50" fmla="*/ 0 60000 65536"/>
                            <a:gd name="T51" fmla="*/ 0 60000 65536"/>
                            <a:gd name="T52" fmla="*/ 0 60000 65536"/>
                            <a:gd name="T53" fmla="*/ 0 60000 65536"/>
                            <a:gd name="T54" fmla="*/ 0 60000 65536"/>
                            <a:gd name="T55" fmla="*/ 0 60000 65536"/>
                            <a:gd name="T56" fmla="*/ 0 60000 65536"/>
                          </a:gdLst>
                          <a:ahLst/>
                          <a:cxnLst>
                            <a:cxn ang="T38">
                              <a:pos x="T0" y="T1"/>
                            </a:cxn>
                            <a:cxn ang="T39">
                              <a:pos x="T2" y="T3"/>
                            </a:cxn>
                            <a:cxn ang="T40">
                              <a:pos x="T4" y="T5"/>
                            </a:cxn>
                            <a:cxn ang="T41">
                              <a:pos x="T6" y="T7"/>
                            </a:cxn>
                            <a:cxn ang="T42">
                              <a:pos x="T8" y="T9"/>
                            </a:cxn>
                            <a:cxn ang="T43">
                              <a:pos x="T10" y="T11"/>
                            </a:cxn>
                            <a:cxn ang="T44">
                              <a:pos x="T12" y="T13"/>
                            </a:cxn>
                            <a:cxn ang="T45">
                              <a:pos x="T14" y="T15"/>
                            </a:cxn>
                            <a:cxn ang="T46">
                              <a:pos x="T16" y="T17"/>
                            </a:cxn>
                            <a:cxn ang="T47">
                              <a:pos x="T18" y="T19"/>
                            </a:cxn>
                            <a:cxn ang="T48">
                              <a:pos x="T20" y="T21"/>
                            </a:cxn>
                            <a:cxn ang="T49">
                              <a:pos x="T22" y="T23"/>
                            </a:cxn>
                            <a:cxn ang="T50">
                              <a:pos x="T24" y="T25"/>
                            </a:cxn>
                            <a:cxn ang="T51">
                              <a:pos x="T26" y="T27"/>
                            </a:cxn>
                            <a:cxn ang="T52">
                              <a:pos x="T28" y="T29"/>
                            </a:cxn>
                            <a:cxn ang="T53">
                              <a:pos x="T30" y="T31"/>
                            </a:cxn>
                            <a:cxn ang="T54">
                              <a:pos x="T32" y="T33"/>
                            </a:cxn>
                            <a:cxn ang="T55">
                              <a:pos x="T34" y="T35"/>
                            </a:cxn>
                            <a:cxn ang="T56">
                              <a:pos x="T36" y="T37"/>
                            </a:cxn>
                          </a:cxnLst>
                          <a:rect l="0" t="0" r="r" b="b"/>
                          <a:pathLst>
                            <a:path w="11031" h="831">
                              <a:moveTo>
                                <a:pt x="11031" y="0"/>
                              </a:moveTo>
                              <a:lnTo>
                                <a:pt x="11021" y="0"/>
                              </a:lnTo>
                              <a:lnTo>
                                <a:pt x="11021" y="10"/>
                              </a:lnTo>
                              <a:lnTo>
                                <a:pt x="11021" y="821"/>
                              </a:lnTo>
                              <a:lnTo>
                                <a:pt x="10" y="821"/>
                              </a:lnTo>
                              <a:lnTo>
                                <a:pt x="10" y="10"/>
                              </a:lnTo>
                              <a:lnTo>
                                <a:pt x="11021" y="10"/>
                              </a:lnTo>
                              <a:lnTo>
                                <a:pt x="11021" y="0"/>
                              </a:lnTo>
                              <a:lnTo>
                                <a:pt x="10" y="0"/>
                              </a:lnTo>
                              <a:lnTo>
                                <a:pt x="0" y="0"/>
                              </a:lnTo>
                              <a:lnTo>
                                <a:pt x="0" y="10"/>
                              </a:lnTo>
                              <a:lnTo>
                                <a:pt x="0" y="821"/>
                              </a:lnTo>
                              <a:lnTo>
                                <a:pt x="0" y="830"/>
                              </a:lnTo>
                              <a:lnTo>
                                <a:pt x="10" y="830"/>
                              </a:lnTo>
                              <a:lnTo>
                                <a:pt x="11021" y="830"/>
                              </a:lnTo>
                              <a:lnTo>
                                <a:pt x="11031" y="830"/>
                              </a:lnTo>
                              <a:lnTo>
                                <a:pt x="11031" y="821"/>
                              </a:lnTo>
                              <a:lnTo>
                                <a:pt x="11031" y="10"/>
                              </a:lnTo>
                              <a:lnTo>
                                <a:pt x="1103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0F44E8" id="Freeform 6" o:spid="_x0000_s1026" style="position:absolute;margin-left:497.05pt;margin-top:1.7pt;width:548.25pt;height:51.05pt;z-index:157291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coordsize="11031,8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" path="m11031,r-10,l11021,10r,811l10,821,10,10r11011,l11021,,10,,,,,10,,821r,9l10,830r11011,l11031,830r,-9l11031,10r,-10xe" fillcolor="black" stroked="f">
                <v:path arrowok="t" o:connecttype="custom" o:connectlocs="2147483646,111492555;2147483646,111492555;2147483646,117585032;2147483646,611685738;4008124,611685738;4008124,117585032;2147483646,117585032;2147483646,111492555;4008124,111492555;0,111492555;0,117585032;0,611685738;0,617168889;4008124,617168889;2147483646,617168889;2147483646,617168889;2147483646,611685738;2147483646,117585032;2147483646,111492555" o:connectangles="0,0,0,0,0,0,0,0,0,0,0,0,0,0,0,0,0,0,0"/>
                <w10:wrap anchorx="margin"/>
              </v:shape>
            </w:pict>
          </mc:Fallback>
        </mc:AlternateContent>
      </w:r>
    </w:p>
    <w:p w14:paraId="649BD0DE" w14:textId="77777777" w:rsidR="00571C16" w:rsidRDefault="00571C16">
      <w:pPr>
        <w:pStyle w:val="BodyText"/>
        <w:rPr>
          <w:sz w:val="20"/>
        </w:rPr>
      </w:pPr>
    </w:p>
    <w:p w14:paraId="48A8C08C" w14:textId="77777777" w:rsidR="00571C16" w:rsidRDefault="00571C16">
      <w:pPr>
        <w:pStyle w:val="BodyText"/>
        <w:rPr>
          <w:sz w:val="20"/>
        </w:rPr>
      </w:pPr>
    </w:p>
    <w:p w14:paraId="0CEF83EB" w14:textId="77777777" w:rsidR="00571C16" w:rsidRDefault="00571C16">
      <w:pPr>
        <w:pStyle w:val="BodyText"/>
        <w:rPr>
          <w:sz w:val="20"/>
        </w:rPr>
      </w:pPr>
    </w:p>
    <w:p w14:paraId="582C14FA" w14:textId="77777777" w:rsidR="007542B3" w:rsidRDefault="007542B3">
      <w:pPr>
        <w:pStyle w:val="BodyText"/>
        <w:spacing w:before="92"/>
        <w:ind w:left="164"/>
      </w:pPr>
    </w:p>
    <w:p w14:paraId="5BA485AB" w14:textId="30A60E2B" w:rsidR="00571C16" w:rsidRPr="007542B3" w:rsidRDefault="00C557AA">
      <w:pPr>
        <w:pStyle w:val="BodyText"/>
        <w:spacing w:before="92"/>
        <w:ind w:left="164"/>
        <w:rPr>
          <w:b/>
          <w:bCs/>
          <w:sz w:val="18"/>
          <w:szCs w:val="18"/>
        </w:rPr>
      </w:pPr>
      <w:r w:rsidRPr="007542B3">
        <w:rPr>
          <w:b/>
          <w:bCs/>
          <w:sz w:val="18"/>
          <w:szCs w:val="18"/>
        </w:rPr>
        <w:t>How</w:t>
      </w:r>
      <w:r w:rsidRPr="007542B3">
        <w:rPr>
          <w:b/>
          <w:bCs/>
          <w:spacing w:val="-2"/>
          <w:sz w:val="18"/>
          <w:szCs w:val="18"/>
        </w:rPr>
        <w:t xml:space="preserve"> </w:t>
      </w:r>
      <w:r w:rsidRPr="007542B3">
        <w:rPr>
          <w:b/>
          <w:bCs/>
          <w:sz w:val="18"/>
          <w:szCs w:val="18"/>
        </w:rPr>
        <w:t>could</w:t>
      </w:r>
      <w:r w:rsidRPr="007542B3">
        <w:rPr>
          <w:b/>
          <w:bCs/>
          <w:spacing w:val="-2"/>
          <w:sz w:val="18"/>
          <w:szCs w:val="18"/>
        </w:rPr>
        <w:t xml:space="preserve"> </w:t>
      </w:r>
      <w:r w:rsidRPr="007542B3">
        <w:rPr>
          <w:b/>
          <w:bCs/>
          <w:sz w:val="18"/>
          <w:szCs w:val="18"/>
        </w:rPr>
        <w:t>this</w:t>
      </w:r>
      <w:r w:rsidRPr="007542B3">
        <w:rPr>
          <w:b/>
          <w:bCs/>
          <w:spacing w:val="-2"/>
          <w:sz w:val="18"/>
          <w:szCs w:val="18"/>
        </w:rPr>
        <w:t xml:space="preserve"> </w:t>
      </w:r>
      <w:r w:rsidRPr="007542B3">
        <w:rPr>
          <w:b/>
          <w:bCs/>
          <w:sz w:val="18"/>
          <w:szCs w:val="18"/>
        </w:rPr>
        <w:t>course</w:t>
      </w:r>
      <w:r w:rsidRPr="007542B3">
        <w:rPr>
          <w:b/>
          <w:bCs/>
          <w:spacing w:val="-2"/>
          <w:sz w:val="18"/>
          <w:szCs w:val="18"/>
        </w:rPr>
        <w:t xml:space="preserve"> </w:t>
      </w:r>
      <w:r w:rsidRPr="007542B3">
        <w:rPr>
          <w:b/>
          <w:bCs/>
          <w:sz w:val="18"/>
          <w:szCs w:val="18"/>
        </w:rPr>
        <w:t>be</w:t>
      </w:r>
      <w:r w:rsidRPr="007542B3">
        <w:rPr>
          <w:b/>
          <w:bCs/>
          <w:spacing w:val="-2"/>
          <w:sz w:val="18"/>
          <w:szCs w:val="18"/>
        </w:rPr>
        <w:t xml:space="preserve"> </w:t>
      </w:r>
      <w:r w:rsidRPr="007542B3">
        <w:rPr>
          <w:b/>
          <w:bCs/>
          <w:sz w:val="18"/>
          <w:szCs w:val="18"/>
        </w:rPr>
        <w:t>improved?</w:t>
      </w:r>
    </w:p>
    <w:p w14:paraId="51A8CCE8" w14:textId="75AEACE2" w:rsidR="00571C16" w:rsidRDefault="004D229A">
      <w:pPr>
        <w:pStyle w:val="BodyText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29664" behindDoc="0" locked="0" layoutInCell="1" allowOverlap="1" wp14:anchorId="225BB6F3" wp14:editId="7E8E56E3">
                <wp:simplePos x="0" y="0"/>
                <wp:positionH relativeFrom="margin">
                  <wp:align>right</wp:align>
                </wp:positionH>
                <wp:positionV relativeFrom="paragraph">
                  <wp:posOffset>15240</wp:posOffset>
                </wp:positionV>
                <wp:extent cx="6972300" cy="548640"/>
                <wp:effectExtent l="0" t="0" r="0" b="3810"/>
                <wp:wrapNone/>
                <wp:docPr id="6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972300" cy="548640"/>
                        </a:xfrm>
                        <a:custGeom>
                          <a:avLst/>
                          <a:gdLst>
                            <a:gd name="T0" fmla="*/ 7004685 w 11031"/>
                            <a:gd name="T1" fmla="*/ 206679 h 730"/>
                            <a:gd name="T2" fmla="*/ 6998335 w 11031"/>
                            <a:gd name="T3" fmla="*/ 206679 h 730"/>
                            <a:gd name="T4" fmla="*/ 6998335 w 11031"/>
                            <a:gd name="T5" fmla="*/ 214195 h 730"/>
                            <a:gd name="T6" fmla="*/ 6998335 w 11031"/>
                            <a:gd name="T7" fmla="*/ 747804 h 730"/>
                            <a:gd name="T8" fmla="*/ 6350 w 11031"/>
                            <a:gd name="T9" fmla="*/ 747804 h 730"/>
                            <a:gd name="T10" fmla="*/ 6350 w 11031"/>
                            <a:gd name="T11" fmla="*/ 214195 h 730"/>
                            <a:gd name="T12" fmla="*/ 6998335 w 11031"/>
                            <a:gd name="T13" fmla="*/ 214195 h 730"/>
                            <a:gd name="T14" fmla="*/ 6998335 w 11031"/>
                            <a:gd name="T15" fmla="*/ 206679 h 730"/>
                            <a:gd name="T16" fmla="*/ 6350 w 11031"/>
                            <a:gd name="T17" fmla="*/ 206679 h 730"/>
                            <a:gd name="T18" fmla="*/ 0 w 11031"/>
                            <a:gd name="T19" fmla="*/ 206679 h 730"/>
                            <a:gd name="T20" fmla="*/ 0 w 11031"/>
                            <a:gd name="T21" fmla="*/ 214195 h 730"/>
                            <a:gd name="T22" fmla="*/ 0 w 11031"/>
                            <a:gd name="T23" fmla="*/ 747804 h 730"/>
                            <a:gd name="T24" fmla="*/ 0 w 11031"/>
                            <a:gd name="T25" fmla="*/ 755319 h 730"/>
                            <a:gd name="T26" fmla="*/ 6350 w 11031"/>
                            <a:gd name="T27" fmla="*/ 755319 h 730"/>
                            <a:gd name="T28" fmla="*/ 6998335 w 11031"/>
                            <a:gd name="T29" fmla="*/ 755319 h 730"/>
                            <a:gd name="T30" fmla="*/ 7004685 w 11031"/>
                            <a:gd name="T31" fmla="*/ 755319 h 730"/>
                            <a:gd name="T32" fmla="*/ 7004685 w 11031"/>
                            <a:gd name="T33" fmla="*/ 747804 h 730"/>
                            <a:gd name="T34" fmla="*/ 7004685 w 11031"/>
                            <a:gd name="T35" fmla="*/ 214195 h 730"/>
                            <a:gd name="T36" fmla="*/ 7004685 w 11031"/>
                            <a:gd name="T37" fmla="*/ 206679 h 730"/>
                            <a:gd name="T38" fmla="*/ 0 60000 65536"/>
                            <a:gd name="T39" fmla="*/ 0 60000 65536"/>
                            <a:gd name="T40" fmla="*/ 0 60000 65536"/>
                            <a:gd name="T41" fmla="*/ 0 60000 65536"/>
                            <a:gd name="T42" fmla="*/ 0 60000 65536"/>
                            <a:gd name="T43" fmla="*/ 0 60000 65536"/>
                            <a:gd name="T44" fmla="*/ 0 60000 65536"/>
                            <a:gd name="T45" fmla="*/ 0 60000 65536"/>
                            <a:gd name="T46" fmla="*/ 0 60000 65536"/>
                            <a:gd name="T47" fmla="*/ 0 60000 65536"/>
                            <a:gd name="T48" fmla="*/ 0 60000 65536"/>
                            <a:gd name="T49" fmla="*/ 0 60000 65536"/>
                            <a:gd name="T50" fmla="*/ 0 60000 65536"/>
                            <a:gd name="T51" fmla="*/ 0 60000 65536"/>
                            <a:gd name="T52" fmla="*/ 0 60000 65536"/>
                            <a:gd name="T53" fmla="*/ 0 60000 65536"/>
                            <a:gd name="T54" fmla="*/ 0 60000 65536"/>
                            <a:gd name="T55" fmla="*/ 0 60000 65536"/>
                            <a:gd name="T56" fmla="*/ 0 60000 65536"/>
                          </a:gdLst>
                          <a:ahLst/>
                          <a:cxnLst>
                            <a:cxn ang="T38">
                              <a:pos x="T0" y="T1"/>
                            </a:cxn>
                            <a:cxn ang="T39">
                              <a:pos x="T2" y="T3"/>
                            </a:cxn>
                            <a:cxn ang="T40">
                              <a:pos x="T4" y="T5"/>
                            </a:cxn>
                            <a:cxn ang="T41">
                              <a:pos x="T6" y="T7"/>
                            </a:cxn>
                            <a:cxn ang="T42">
                              <a:pos x="T8" y="T9"/>
                            </a:cxn>
                            <a:cxn ang="T43">
                              <a:pos x="T10" y="T11"/>
                            </a:cxn>
                            <a:cxn ang="T44">
                              <a:pos x="T12" y="T13"/>
                            </a:cxn>
                            <a:cxn ang="T45">
                              <a:pos x="T14" y="T15"/>
                            </a:cxn>
                            <a:cxn ang="T46">
                              <a:pos x="T16" y="T17"/>
                            </a:cxn>
                            <a:cxn ang="T47">
                              <a:pos x="T18" y="T19"/>
                            </a:cxn>
                            <a:cxn ang="T48">
                              <a:pos x="T20" y="T21"/>
                            </a:cxn>
                            <a:cxn ang="T49">
                              <a:pos x="T22" y="T23"/>
                            </a:cxn>
                            <a:cxn ang="T50">
                              <a:pos x="T24" y="T25"/>
                            </a:cxn>
                            <a:cxn ang="T51">
                              <a:pos x="T26" y="T27"/>
                            </a:cxn>
                            <a:cxn ang="T52">
                              <a:pos x="T28" y="T29"/>
                            </a:cxn>
                            <a:cxn ang="T53">
                              <a:pos x="T30" y="T31"/>
                            </a:cxn>
                            <a:cxn ang="T54">
                              <a:pos x="T32" y="T33"/>
                            </a:cxn>
                            <a:cxn ang="T55">
                              <a:pos x="T34" y="T35"/>
                            </a:cxn>
                            <a:cxn ang="T56">
                              <a:pos x="T36" y="T37"/>
                            </a:cxn>
                          </a:cxnLst>
                          <a:rect l="0" t="0" r="r" b="b"/>
                          <a:pathLst>
                            <a:path w="11031" h="730">
                              <a:moveTo>
                                <a:pt x="11031" y="0"/>
                              </a:moveTo>
                              <a:lnTo>
                                <a:pt x="11021" y="0"/>
                              </a:lnTo>
                              <a:lnTo>
                                <a:pt x="11021" y="10"/>
                              </a:lnTo>
                              <a:lnTo>
                                <a:pt x="11021" y="720"/>
                              </a:lnTo>
                              <a:lnTo>
                                <a:pt x="10" y="720"/>
                              </a:lnTo>
                              <a:lnTo>
                                <a:pt x="10" y="10"/>
                              </a:lnTo>
                              <a:lnTo>
                                <a:pt x="11021" y="10"/>
                              </a:lnTo>
                              <a:lnTo>
                                <a:pt x="11021" y="0"/>
                              </a:lnTo>
                              <a:lnTo>
                                <a:pt x="10" y="0"/>
                              </a:lnTo>
                              <a:lnTo>
                                <a:pt x="0" y="0"/>
                              </a:lnTo>
                              <a:lnTo>
                                <a:pt x="0" y="10"/>
                              </a:lnTo>
                              <a:lnTo>
                                <a:pt x="0" y="720"/>
                              </a:lnTo>
                              <a:lnTo>
                                <a:pt x="0" y="730"/>
                              </a:lnTo>
                              <a:lnTo>
                                <a:pt x="10" y="730"/>
                              </a:lnTo>
                              <a:lnTo>
                                <a:pt x="11021" y="730"/>
                              </a:lnTo>
                              <a:lnTo>
                                <a:pt x="11031" y="730"/>
                              </a:lnTo>
                              <a:lnTo>
                                <a:pt x="11031" y="720"/>
                              </a:lnTo>
                              <a:lnTo>
                                <a:pt x="11031" y="10"/>
                              </a:lnTo>
                              <a:lnTo>
                                <a:pt x="1103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9AE5EB" id="Freeform 5" o:spid="_x0000_s1026" style="position:absolute;margin-left:497.8pt;margin-top:1.2pt;width:549pt;height:43.2pt;z-index:157296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coordsize="11031,7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" path="m11031,r-10,l11021,10r,710l10,720,10,10r11011,l11021,,10,,,,,10,,720r,10l10,730r11011,l11031,730r,-10l11031,10r,-10xe" fillcolor="black" stroked="f">
                <v:path arrowok="t" o:connecttype="custom" o:connectlocs="2147483646,155332009;2147483646,155332009;2147483646,160980746;2147483646,562020804;4013608,562020804;4013608,160980746;2147483646,160980746;2147483646,155332009;4013608,155332009;0,155332009;0,160980746;0,562020804;0,567668789;4013608,567668789;2147483646,567668789;2147483646,567668789;2147483646,562020804;2147483646,160980746;2147483646,155332009" o:connectangles="0,0,0,0,0,0,0,0,0,0,0,0,0,0,0,0,0,0,0"/>
                <w10:wrap anchorx="margin"/>
              </v:shape>
            </w:pict>
          </mc:Fallback>
        </mc:AlternateContent>
      </w:r>
    </w:p>
    <w:p w14:paraId="53C9CDAD" w14:textId="77777777" w:rsidR="00571C16" w:rsidRDefault="00571C16">
      <w:pPr>
        <w:pStyle w:val="BodyText"/>
        <w:rPr>
          <w:sz w:val="20"/>
        </w:rPr>
      </w:pPr>
    </w:p>
    <w:p w14:paraId="7FE4472D" w14:textId="77777777" w:rsidR="00571C16" w:rsidRDefault="00571C16">
      <w:pPr>
        <w:pStyle w:val="BodyText"/>
        <w:rPr>
          <w:sz w:val="20"/>
        </w:rPr>
      </w:pPr>
    </w:p>
    <w:p w14:paraId="738B87AD" w14:textId="77777777" w:rsidR="00571C16" w:rsidRDefault="00571C16">
      <w:pPr>
        <w:pStyle w:val="BodyText"/>
        <w:spacing w:before="6"/>
        <w:rPr>
          <w:sz w:val="19"/>
        </w:rPr>
      </w:pPr>
    </w:p>
    <w:p w14:paraId="4AE0DB47" w14:textId="77777777" w:rsidR="00571C16" w:rsidRPr="007542B3" w:rsidRDefault="00C557AA">
      <w:pPr>
        <w:pStyle w:val="BodyText"/>
        <w:ind w:left="164"/>
        <w:rPr>
          <w:b/>
          <w:bCs/>
          <w:sz w:val="18"/>
          <w:szCs w:val="18"/>
        </w:rPr>
      </w:pPr>
      <w:r w:rsidRPr="007542B3">
        <w:rPr>
          <w:b/>
          <w:bCs/>
          <w:sz w:val="18"/>
          <w:szCs w:val="18"/>
        </w:rPr>
        <w:t>Rate</w:t>
      </w:r>
      <w:r w:rsidRPr="007542B3">
        <w:rPr>
          <w:b/>
          <w:bCs/>
          <w:spacing w:val="-2"/>
          <w:sz w:val="18"/>
          <w:szCs w:val="18"/>
        </w:rPr>
        <w:t xml:space="preserve"> </w:t>
      </w:r>
      <w:r w:rsidRPr="007542B3">
        <w:rPr>
          <w:b/>
          <w:bCs/>
          <w:sz w:val="18"/>
          <w:szCs w:val="18"/>
        </w:rPr>
        <w:t>your</w:t>
      </w:r>
      <w:r w:rsidRPr="007542B3">
        <w:rPr>
          <w:b/>
          <w:bCs/>
          <w:spacing w:val="-2"/>
          <w:sz w:val="18"/>
          <w:szCs w:val="18"/>
        </w:rPr>
        <w:t xml:space="preserve"> </w:t>
      </w:r>
      <w:r w:rsidRPr="007542B3">
        <w:rPr>
          <w:b/>
          <w:bCs/>
          <w:sz w:val="18"/>
          <w:szCs w:val="18"/>
        </w:rPr>
        <w:t>instructor:</w:t>
      </w:r>
    </w:p>
    <w:p w14:paraId="2F490E22" w14:textId="77777777" w:rsidR="00571C16" w:rsidRDefault="00571C16">
      <w:pPr>
        <w:pStyle w:val="BodyText"/>
        <w:spacing w:before="8"/>
        <w:rPr>
          <w:sz w:val="15"/>
        </w:rPr>
      </w:pPr>
    </w:p>
    <w:p w14:paraId="20AFF1F0" w14:textId="5F40C6F0" w:rsidR="00571C16" w:rsidRDefault="00C557AA">
      <w:pPr>
        <w:pStyle w:val="BodyText"/>
        <w:tabs>
          <w:tab w:val="left" w:pos="2324"/>
          <w:tab w:val="left" w:pos="3764"/>
          <w:tab w:val="left" w:pos="5204"/>
          <w:tab w:val="left" w:pos="6644"/>
        </w:tabs>
        <w:spacing w:before="1"/>
        <w:ind w:left="164"/>
      </w:pPr>
      <w:r>
        <w:t>Unsatisfactory</w:t>
      </w:r>
      <w:r>
        <w:tab/>
        <w:t>Fair</w:t>
      </w:r>
      <w:r>
        <w:tab/>
        <w:t>Good</w:t>
      </w:r>
      <w:r>
        <w:tab/>
      </w:r>
      <w:r w:rsidR="007542B3">
        <w:t>V</w:t>
      </w:r>
      <w:r>
        <w:t>ery</w:t>
      </w:r>
      <w:r>
        <w:rPr>
          <w:spacing w:val="-2"/>
        </w:rPr>
        <w:t xml:space="preserve"> </w:t>
      </w:r>
      <w:r w:rsidR="007542B3">
        <w:t>G</w:t>
      </w:r>
      <w:r>
        <w:t>ood</w:t>
      </w:r>
      <w:r>
        <w:tab/>
      </w:r>
      <w:r w:rsidR="007542B3">
        <w:t>E</w:t>
      </w:r>
      <w:r>
        <w:t>xcellent</w:t>
      </w:r>
    </w:p>
    <w:p w14:paraId="17F54ED3" w14:textId="07178F8B" w:rsidR="00571C16" w:rsidRDefault="00C557AA" w:rsidP="007542B3">
      <w:pPr>
        <w:pStyle w:val="BodyText"/>
        <w:tabs>
          <w:tab w:val="left" w:pos="3164"/>
          <w:tab w:val="left" w:pos="4644"/>
          <w:tab w:val="left" w:pos="6204"/>
          <w:tab w:val="left" w:pos="7604"/>
        </w:tabs>
      </w:pPr>
      <w:r>
        <w:tab/>
      </w:r>
      <w:r>
        <w:tab/>
      </w:r>
      <w:r>
        <w:tab/>
      </w:r>
      <w:r>
        <w:tab/>
      </w:r>
    </w:p>
    <w:p w14:paraId="295CD91D" w14:textId="26BED581" w:rsidR="00571C16" w:rsidRPr="007542B3" w:rsidRDefault="00C557AA" w:rsidP="007542B3">
      <w:pPr>
        <w:pStyle w:val="BodyText"/>
        <w:ind w:firstLine="164"/>
        <w:rPr>
          <w:b/>
          <w:bCs/>
          <w:sz w:val="18"/>
          <w:szCs w:val="18"/>
        </w:rPr>
      </w:pPr>
      <w:r w:rsidRPr="007542B3">
        <w:rPr>
          <w:b/>
          <w:bCs/>
          <w:sz w:val="18"/>
          <w:szCs w:val="18"/>
        </w:rPr>
        <w:t>What</w:t>
      </w:r>
      <w:r w:rsidRPr="007542B3">
        <w:rPr>
          <w:b/>
          <w:bCs/>
          <w:spacing w:val="-3"/>
          <w:sz w:val="18"/>
          <w:szCs w:val="18"/>
        </w:rPr>
        <w:t xml:space="preserve"> </w:t>
      </w:r>
      <w:r w:rsidRPr="007542B3">
        <w:rPr>
          <w:b/>
          <w:bCs/>
          <w:sz w:val="18"/>
          <w:szCs w:val="18"/>
        </w:rPr>
        <w:t>are</w:t>
      </w:r>
      <w:r w:rsidRPr="007542B3">
        <w:rPr>
          <w:b/>
          <w:bCs/>
          <w:spacing w:val="-2"/>
          <w:sz w:val="18"/>
          <w:szCs w:val="18"/>
        </w:rPr>
        <w:t xml:space="preserve"> </w:t>
      </w:r>
      <w:r w:rsidRPr="007542B3">
        <w:rPr>
          <w:b/>
          <w:bCs/>
          <w:sz w:val="18"/>
          <w:szCs w:val="18"/>
        </w:rPr>
        <w:t>the</w:t>
      </w:r>
      <w:r w:rsidRPr="007542B3">
        <w:rPr>
          <w:b/>
          <w:bCs/>
          <w:spacing w:val="-2"/>
          <w:sz w:val="18"/>
          <w:szCs w:val="18"/>
        </w:rPr>
        <w:t xml:space="preserve"> </w:t>
      </w:r>
      <w:r w:rsidRPr="007542B3">
        <w:rPr>
          <w:b/>
          <w:bCs/>
          <w:sz w:val="18"/>
          <w:szCs w:val="18"/>
        </w:rPr>
        <w:t>strengths</w:t>
      </w:r>
      <w:r w:rsidRPr="007542B3">
        <w:rPr>
          <w:b/>
          <w:bCs/>
          <w:spacing w:val="-2"/>
          <w:sz w:val="18"/>
          <w:szCs w:val="18"/>
        </w:rPr>
        <w:t xml:space="preserve"> </w:t>
      </w:r>
      <w:r w:rsidRPr="007542B3">
        <w:rPr>
          <w:b/>
          <w:bCs/>
          <w:sz w:val="18"/>
          <w:szCs w:val="18"/>
        </w:rPr>
        <w:t>of</w:t>
      </w:r>
      <w:r w:rsidRPr="007542B3">
        <w:rPr>
          <w:b/>
          <w:bCs/>
          <w:spacing w:val="-3"/>
          <w:sz w:val="18"/>
          <w:szCs w:val="18"/>
        </w:rPr>
        <w:t xml:space="preserve"> </w:t>
      </w:r>
      <w:r w:rsidRPr="007542B3">
        <w:rPr>
          <w:b/>
          <w:bCs/>
          <w:sz w:val="18"/>
          <w:szCs w:val="18"/>
        </w:rPr>
        <w:t>the</w:t>
      </w:r>
      <w:r w:rsidRPr="007542B3">
        <w:rPr>
          <w:b/>
          <w:bCs/>
          <w:spacing w:val="-2"/>
          <w:sz w:val="18"/>
          <w:szCs w:val="18"/>
        </w:rPr>
        <w:t xml:space="preserve"> </w:t>
      </w:r>
      <w:r w:rsidRPr="007542B3">
        <w:rPr>
          <w:b/>
          <w:bCs/>
          <w:sz w:val="18"/>
          <w:szCs w:val="18"/>
        </w:rPr>
        <w:t>instructor?</w:t>
      </w:r>
    </w:p>
    <w:p w14:paraId="6A01E727" w14:textId="60880A91" w:rsidR="00571C16" w:rsidRDefault="004D229A">
      <w:pPr>
        <w:pStyle w:val="BodyText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0176" behindDoc="0" locked="0" layoutInCell="1" allowOverlap="1" wp14:anchorId="446F1615" wp14:editId="3624FC40">
                <wp:simplePos x="0" y="0"/>
                <wp:positionH relativeFrom="margin">
                  <wp:align>right</wp:align>
                </wp:positionH>
                <wp:positionV relativeFrom="paragraph">
                  <wp:posOffset>32385</wp:posOffset>
                </wp:positionV>
                <wp:extent cx="6962775" cy="689610"/>
                <wp:effectExtent l="0" t="0" r="9525" b="0"/>
                <wp:wrapNone/>
                <wp:docPr id="5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962775" cy="689610"/>
                        </a:xfrm>
                        <a:custGeom>
                          <a:avLst/>
                          <a:gdLst>
                            <a:gd name="T0" fmla="*/ 7004685 w 11031"/>
                            <a:gd name="T1" fmla="*/ 146873 h 860"/>
                            <a:gd name="T2" fmla="*/ 6998335 w 11031"/>
                            <a:gd name="T3" fmla="*/ 146873 h 860"/>
                            <a:gd name="T4" fmla="*/ 6998335 w 11031"/>
                            <a:gd name="T5" fmla="*/ 154899 h 860"/>
                            <a:gd name="T6" fmla="*/ 6998335 w 11031"/>
                            <a:gd name="T7" fmla="*/ 829073 h 860"/>
                            <a:gd name="T8" fmla="*/ 6350 w 11031"/>
                            <a:gd name="T9" fmla="*/ 829073 h 860"/>
                            <a:gd name="T10" fmla="*/ 6350 w 11031"/>
                            <a:gd name="T11" fmla="*/ 154899 h 860"/>
                            <a:gd name="T12" fmla="*/ 6998335 w 11031"/>
                            <a:gd name="T13" fmla="*/ 154899 h 860"/>
                            <a:gd name="T14" fmla="*/ 6998335 w 11031"/>
                            <a:gd name="T15" fmla="*/ 146873 h 860"/>
                            <a:gd name="T16" fmla="*/ 6350 w 11031"/>
                            <a:gd name="T17" fmla="*/ 146873 h 860"/>
                            <a:gd name="T18" fmla="*/ 0 w 11031"/>
                            <a:gd name="T19" fmla="*/ 146873 h 860"/>
                            <a:gd name="T20" fmla="*/ 0 w 11031"/>
                            <a:gd name="T21" fmla="*/ 154899 h 860"/>
                            <a:gd name="T22" fmla="*/ 0 w 11031"/>
                            <a:gd name="T23" fmla="*/ 829073 h 860"/>
                            <a:gd name="T24" fmla="*/ 0 w 11031"/>
                            <a:gd name="T25" fmla="*/ 836296 h 860"/>
                            <a:gd name="T26" fmla="*/ 6350 w 11031"/>
                            <a:gd name="T27" fmla="*/ 836296 h 860"/>
                            <a:gd name="T28" fmla="*/ 6998335 w 11031"/>
                            <a:gd name="T29" fmla="*/ 836296 h 860"/>
                            <a:gd name="T30" fmla="*/ 7004685 w 11031"/>
                            <a:gd name="T31" fmla="*/ 836296 h 860"/>
                            <a:gd name="T32" fmla="*/ 7004685 w 11031"/>
                            <a:gd name="T33" fmla="*/ 829073 h 860"/>
                            <a:gd name="T34" fmla="*/ 7004685 w 11031"/>
                            <a:gd name="T35" fmla="*/ 154899 h 860"/>
                            <a:gd name="T36" fmla="*/ 7004685 w 11031"/>
                            <a:gd name="T37" fmla="*/ 146873 h 860"/>
                            <a:gd name="T38" fmla="*/ 0 60000 65536"/>
                            <a:gd name="T39" fmla="*/ 0 60000 65536"/>
                            <a:gd name="T40" fmla="*/ 0 60000 65536"/>
                            <a:gd name="T41" fmla="*/ 0 60000 65536"/>
                            <a:gd name="T42" fmla="*/ 0 60000 65536"/>
                            <a:gd name="T43" fmla="*/ 0 60000 65536"/>
                            <a:gd name="T44" fmla="*/ 0 60000 65536"/>
                            <a:gd name="T45" fmla="*/ 0 60000 65536"/>
                            <a:gd name="T46" fmla="*/ 0 60000 65536"/>
                            <a:gd name="T47" fmla="*/ 0 60000 65536"/>
                            <a:gd name="T48" fmla="*/ 0 60000 65536"/>
                            <a:gd name="T49" fmla="*/ 0 60000 65536"/>
                            <a:gd name="T50" fmla="*/ 0 60000 65536"/>
                            <a:gd name="T51" fmla="*/ 0 60000 65536"/>
                            <a:gd name="T52" fmla="*/ 0 60000 65536"/>
                            <a:gd name="T53" fmla="*/ 0 60000 65536"/>
                            <a:gd name="T54" fmla="*/ 0 60000 65536"/>
                            <a:gd name="T55" fmla="*/ 0 60000 65536"/>
                            <a:gd name="T56" fmla="*/ 0 60000 65536"/>
                          </a:gdLst>
                          <a:ahLst/>
                          <a:cxnLst>
                            <a:cxn ang="T38">
                              <a:pos x="T0" y="T1"/>
                            </a:cxn>
                            <a:cxn ang="T39">
                              <a:pos x="T2" y="T3"/>
                            </a:cxn>
                            <a:cxn ang="T40">
                              <a:pos x="T4" y="T5"/>
                            </a:cxn>
                            <a:cxn ang="T41">
                              <a:pos x="T6" y="T7"/>
                            </a:cxn>
                            <a:cxn ang="T42">
                              <a:pos x="T8" y="T9"/>
                            </a:cxn>
                            <a:cxn ang="T43">
                              <a:pos x="T10" y="T11"/>
                            </a:cxn>
                            <a:cxn ang="T44">
                              <a:pos x="T12" y="T13"/>
                            </a:cxn>
                            <a:cxn ang="T45">
                              <a:pos x="T14" y="T15"/>
                            </a:cxn>
                            <a:cxn ang="T46">
                              <a:pos x="T16" y="T17"/>
                            </a:cxn>
                            <a:cxn ang="T47">
                              <a:pos x="T18" y="T19"/>
                            </a:cxn>
                            <a:cxn ang="T48">
                              <a:pos x="T20" y="T21"/>
                            </a:cxn>
                            <a:cxn ang="T49">
                              <a:pos x="T22" y="T23"/>
                            </a:cxn>
                            <a:cxn ang="T50">
                              <a:pos x="T24" y="T25"/>
                            </a:cxn>
                            <a:cxn ang="T51">
                              <a:pos x="T26" y="T27"/>
                            </a:cxn>
                            <a:cxn ang="T52">
                              <a:pos x="T28" y="T29"/>
                            </a:cxn>
                            <a:cxn ang="T53">
                              <a:pos x="T30" y="T31"/>
                            </a:cxn>
                            <a:cxn ang="T54">
                              <a:pos x="T32" y="T33"/>
                            </a:cxn>
                            <a:cxn ang="T55">
                              <a:pos x="T34" y="T35"/>
                            </a:cxn>
                            <a:cxn ang="T56">
                              <a:pos x="T36" y="T37"/>
                            </a:cxn>
                          </a:cxnLst>
                          <a:rect l="0" t="0" r="r" b="b"/>
                          <a:pathLst>
                            <a:path w="11031" h="860">
                              <a:moveTo>
                                <a:pt x="11031" y="0"/>
                              </a:moveTo>
                              <a:lnTo>
                                <a:pt x="11021" y="0"/>
                              </a:lnTo>
                              <a:lnTo>
                                <a:pt x="11021" y="10"/>
                              </a:lnTo>
                              <a:lnTo>
                                <a:pt x="11021" y="850"/>
                              </a:lnTo>
                              <a:lnTo>
                                <a:pt x="10" y="850"/>
                              </a:lnTo>
                              <a:lnTo>
                                <a:pt x="10" y="10"/>
                              </a:lnTo>
                              <a:lnTo>
                                <a:pt x="11021" y="10"/>
                              </a:lnTo>
                              <a:lnTo>
                                <a:pt x="11021" y="0"/>
                              </a:lnTo>
                              <a:lnTo>
                                <a:pt x="10" y="0"/>
                              </a:lnTo>
                              <a:lnTo>
                                <a:pt x="0" y="0"/>
                              </a:lnTo>
                              <a:lnTo>
                                <a:pt x="0" y="10"/>
                              </a:lnTo>
                              <a:lnTo>
                                <a:pt x="0" y="850"/>
                              </a:lnTo>
                              <a:lnTo>
                                <a:pt x="0" y="859"/>
                              </a:lnTo>
                              <a:lnTo>
                                <a:pt x="10" y="859"/>
                              </a:lnTo>
                              <a:lnTo>
                                <a:pt x="11021" y="859"/>
                              </a:lnTo>
                              <a:lnTo>
                                <a:pt x="11031" y="859"/>
                              </a:lnTo>
                              <a:lnTo>
                                <a:pt x="11031" y="850"/>
                              </a:lnTo>
                              <a:lnTo>
                                <a:pt x="11031" y="10"/>
                              </a:lnTo>
                              <a:lnTo>
                                <a:pt x="1103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64592F" id="Freeform 4" o:spid="_x0000_s1026" style="position:absolute;margin-left:497.05pt;margin-top:2.55pt;width:548.25pt;height:54.3pt;z-index:157301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coordsize="11031,8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" path="m11031,r-10,l11021,10r,840l10,850,10,10r11011,l11021,,10,,,,,10,,850r,9l10,859r11011,l11031,859r,-9l11031,10r,-10xe" fillcolor="black" stroked="f">
                <v:path arrowok="t" o:connecttype="custom" o:connectlocs="2147483646,117773360;2147483646,117773360;2147483646,124209185;2147483646,664810502;4008124,664810502;4008124,124209185;2147483646,124209185;2147483646,117773360;4008124,117773360;0,117773360;0,124209185;0,664810502;0,670602424;4008124,670602424;2147483646,670602424;2147483646,670602424;2147483646,664810502;2147483646,124209185;2147483646,117773360" o:connectangles="0,0,0,0,0,0,0,0,0,0,0,0,0,0,0,0,0,0,0"/>
                <w10:wrap anchorx="margin"/>
              </v:shape>
            </w:pict>
          </mc:Fallback>
        </mc:AlternateContent>
      </w:r>
    </w:p>
    <w:p w14:paraId="660DB728" w14:textId="77777777" w:rsidR="00571C16" w:rsidRDefault="00571C16">
      <w:pPr>
        <w:pStyle w:val="BodyText"/>
        <w:rPr>
          <w:sz w:val="20"/>
        </w:rPr>
      </w:pPr>
    </w:p>
    <w:p w14:paraId="37385A44" w14:textId="77777777" w:rsidR="00571C16" w:rsidRDefault="00571C16">
      <w:pPr>
        <w:pStyle w:val="BodyText"/>
        <w:rPr>
          <w:sz w:val="20"/>
        </w:rPr>
      </w:pPr>
    </w:p>
    <w:p w14:paraId="07EBA94A" w14:textId="77777777" w:rsidR="00571C16" w:rsidRDefault="00571C16">
      <w:pPr>
        <w:pStyle w:val="BodyText"/>
        <w:rPr>
          <w:sz w:val="20"/>
        </w:rPr>
      </w:pPr>
    </w:p>
    <w:p w14:paraId="76CA3367" w14:textId="77777777" w:rsidR="00571C16" w:rsidRDefault="00571C16">
      <w:pPr>
        <w:pStyle w:val="BodyText"/>
        <w:spacing w:before="8"/>
        <w:rPr>
          <w:sz w:val="18"/>
        </w:rPr>
      </w:pPr>
    </w:p>
    <w:p w14:paraId="4622E71C" w14:textId="38A274EF" w:rsidR="00571C16" w:rsidRDefault="00C557AA">
      <w:pPr>
        <w:pStyle w:val="BodyText"/>
        <w:spacing w:before="92"/>
        <w:ind w:left="164"/>
        <w:rPr>
          <w:b/>
          <w:bCs/>
          <w:sz w:val="18"/>
          <w:szCs w:val="18"/>
        </w:rPr>
      </w:pPr>
      <w:r w:rsidRPr="007542B3">
        <w:rPr>
          <w:b/>
          <w:bCs/>
          <w:sz w:val="18"/>
          <w:szCs w:val="18"/>
        </w:rPr>
        <w:t>How</w:t>
      </w:r>
      <w:r w:rsidRPr="007542B3">
        <w:rPr>
          <w:b/>
          <w:bCs/>
          <w:spacing w:val="-2"/>
          <w:sz w:val="18"/>
          <w:szCs w:val="18"/>
        </w:rPr>
        <w:t xml:space="preserve"> </w:t>
      </w:r>
      <w:r w:rsidRPr="007542B3">
        <w:rPr>
          <w:b/>
          <w:bCs/>
          <w:sz w:val="18"/>
          <w:szCs w:val="18"/>
        </w:rPr>
        <w:t>could</w:t>
      </w:r>
      <w:r w:rsidRPr="007542B3">
        <w:rPr>
          <w:b/>
          <w:bCs/>
          <w:spacing w:val="-3"/>
          <w:sz w:val="18"/>
          <w:szCs w:val="18"/>
        </w:rPr>
        <w:t xml:space="preserve"> </w:t>
      </w:r>
      <w:r w:rsidRPr="007542B3">
        <w:rPr>
          <w:b/>
          <w:bCs/>
          <w:sz w:val="18"/>
          <w:szCs w:val="18"/>
        </w:rPr>
        <w:t>the</w:t>
      </w:r>
      <w:r w:rsidRPr="007542B3">
        <w:rPr>
          <w:b/>
          <w:bCs/>
          <w:spacing w:val="-3"/>
          <w:sz w:val="18"/>
          <w:szCs w:val="18"/>
        </w:rPr>
        <w:t xml:space="preserve"> </w:t>
      </w:r>
      <w:r w:rsidRPr="007542B3">
        <w:rPr>
          <w:b/>
          <w:bCs/>
          <w:sz w:val="18"/>
          <w:szCs w:val="18"/>
        </w:rPr>
        <w:t>instructor</w:t>
      </w:r>
      <w:r w:rsidRPr="007542B3">
        <w:rPr>
          <w:b/>
          <w:bCs/>
          <w:spacing w:val="-3"/>
          <w:sz w:val="18"/>
          <w:szCs w:val="18"/>
        </w:rPr>
        <w:t xml:space="preserve"> </w:t>
      </w:r>
      <w:r w:rsidRPr="007542B3">
        <w:rPr>
          <w:b/>
          <w:bCs/>
          <w:sz w:val="18"/>
          <w:szCs w:val="18"/>
        </w:rPr>
        <w:t>improve</w:t>
      </w:r>
      <w:r w:rsidRPr="007542B3">
        <w:rPr>
          <w:b/>
          <w:bCs/>
          <w:spacing w:val="-3"/>
          <w:sz w:val="18"/>
          <w:szCs w:val="18"/>
        </w:rPr>
        <w:t xml:space="preserve"> </w:t>
      </w:r>
      <w:r w:rsidRPr="007542B3">
        <w:rPr>
          <w:b/>
          <w:bCs/>
          <w:sz w:val="18"/>
          <w:szCs w:val="18"/>
        </w:rPr>
        <w:t>his/her</w:t>
      </w:r>
      <w:r w:rsidRPr="007542B3">
        <w:rPr>
          <w:b/>
          <w:bCs/>
          <w:spacing w:val="-3"/>
          <w:sz w:val="18"/>
          <w:szCs w:val="18"/>
        </w:rPr>
        <w:t xml:space="preserve"> </w:t>
      </w:r>
      <w:r w:rsidRPr="007542B3">
        <w:rPr>
          <w:b/>
          <w:bCs/>
          <w:sz w:val="18"/>
          <w:szCs w:val="18"/>
        </w:rPr>
        <w:t>teaching?</w:t>
      </w:r>
    </w:p>
    <w:p w14:paraId="751FEF4F" w14:textId="6A969CC9" w:rsidR="007542B3" w:rsidRDefault="004D229A">
      <w:pPr>
        <w:pStyle w:val="BodyText"/>
        <w:spacing w:before="92"/>
        <w:ind w:left="164"/>
        <w:rPr>
          <w:b/>
          <w:bCs/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0688" behindDoc="0" locked="0" layoutInCell="1" allowOverlap="1" wp14:anchorId="75A6B423" wp14:editId="1122D9F6">
                <wp:simplePos x="0" y="0"/>
                <wp:positionH relativeFrom="margin">
                  <wp:align>right</wp:align>
                </wp:positionH>
                <wp:positionV relativeFrom="paragraph">
                  <wp:posOffset>17145</wp:posOffset>
                </wp:positionV>
                <wp:extent cx="6962775" cy="558165"/>
                <wp:effectExtent l="0" t="0" r="9525" b="0"/>
                <wp:wrapNone/>
                <wp:docPr id="4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962775" cy="558165"/>
                        </a:xfrm>
                        <a:custGeom>
                          <a:avLst/>
                          <a:gdLst>
                            <a:gd name="T0" fmla="*/ 7004685 w 11031"/>
                            <a:gd name="T1" fmla="*/ 174625 h 879"/>
                            <a:gd name="T2" fmla="*/ 6998335 w 11031"/>
                            <a:gd name="T3" fmla="*/ 174625 h 879"/>
                            <a:gd name="T4" fmla="*/ 6998335 w 11031"/>
                            <a:gd name="T5" fmla="*/ 180975 h 879"/>
                            <a:gd name="T6" fmla="*/ 6998335 w 11031"/>
                            <a:gd name="T7" fmla="*/ 726440 h 879"/>
                            <a:gd name="T8" fmla="*/ 6350 w 11031"/>
                            <a:gd name="T9" fmla="*/ 726440 h 879"/>
                            <a:gd name="T10" fmla="*/ 6350 w 11031"/>
                            <a:gd name="T11" fmla="*/ 180975 h 879"/>
                            <a:gd name="T12" fmla="*/ 6998335 w 11031"/>
                            <a:gd name="T13" fmla="*/ 180975 h 879"/>
                            <a:gd name="T14" fmla="*/ 6998335 w 11031"/>
                            <a:gd name="T15" fmla="*/ 174625 h 879"/>
                            <a:gd name="T16" fmla="*/ 6350 w 11031"/>
                            <a:gd name="T17" fmla="*/ 174625 h 879"/>
                            <a:gd name="T18" fmla="*/ 0 w 11031"/>
                            <a:gd name="T19" fmla="*/ 174625 h 879"/>
                            <a:gd name="T20" fmla="*/ 0 w 11031"/>
                            <a:gd name="T21" fmla="*/ 180975 h 879"/>
                            <a:gd name="T22" fmla="*/ 0 w 11031"/>
                            <a:gd name="T23" fmla="*/ 726440 h 879"/>
                            <a:gd name="T24" fmla="*/ 0 w 11031"/>
                            <a:gd name="T25" fmla="*/ 732155 h 879"/>
                            <a:gd name="T26" fmla="*/ 6350 w 11031"/>
                            <a:gd name="T27" fmla="*/ 732155 h 879"/>
                            <a:gd name="T28" fmla="*/ 6998335 w 11031"/>
                            <a:gd name="T29" fmla="*/ 732155 h 879"/>
                            <a:gd name="T30" fmla="*/ 7004685 w 11031"/>
                            <a:gd name="T31" fmla="*/ 732155 h 879"/>
                            <a:gd name="T32" fmla="*/ 7004685 w 11031"/>
                            <a:gd name="T33" fmla="*/ 726440 h 879"/>
                            <a:gd name="T34" fmla="*/ 7004685 w 11031"/>
                            <a:gd name="T35" fmla="*/ 180975 h 879"/>
                            <a:gd name="T36" fmla="*/ 7004685 w 11031"/>
                            <a:gd name="T37" fmla="*/ 174625 h 879"/>
                            <a:gd name="T38" fmla="*/ 0 60000 65536"/>
                            <a:gd name="T39" fmla="*/ 0 60000 65536"/>
                            <a:gd name="T40" fmla="*/ 0 60000 65536"/>
                            <a:gd name="T41" fmla="*/ 0 60000 65536"/>
                            <a:gd name="T42" fmla="*/ 0 60000 65536"/>
                            <a:gd name="T43" fmla="*/ 0 60000 65536"/>
                            <a:gd name="T44" fmla="*/ 0 60000 65536"/>
                            <a:gd name="T45" fmla="*/ 0 60000 65536"/>
                            <a:gd name="T46" fmla="*/ 0 60000 65536"/>
                            <a:gd name="T47" fmla="*/ 0 60000 65536"/>
                            <a:gd name="T48" fmla="*/ 0 60000 65536"/>
                            <a:gd name="T49" fmla="*/ 0 60000 65536"/>
                            <a:gd name="T50" fmla="*/ 0 60000 65536"/>
                            <a:gd name="T51" fmla="*/ 0 60000 65536"/>
                            <a:gd name="T52" fmla="*/ 0 60000 65536"/>
                            <a:gd name="T53" fmla="*/ 0 60000 65536"/>
                            <a:gd name="T54" fmla="*/ 0 60000 65536"/>
                            <a:gd name="T55" fmla="*/ 0 60000 65536"/>
                            <a:gd name="T56" fmla="*/ 0 60000 65536"/>
                          </a:gdLst>
                          <a:ahLst/>
                          <a:cxnLst>
                            <a:cxn ang="T38">
                              <a:pos x="T0" y="T1"/>
                            </a:cxn>
                            <a:cxn ang="T39">
                              <a:pos x="T2" y="T3"/>
                            </a:cxn>
                            <a:cxn ang="T40">
                              <a:pos x="T4" y="T5"/>
                            </a:cxn>
                            <a:cxn ang="T41">
                              <a:pos x="T6" y="T7"/>
                            </a:cxn>
                            <a:cxn ang="T42">
                              <a:pos x="T8" y="T9"/>
                            </a:cxn>
                            <a:cxn ang="T43">
                              <a:pos x="T10" y="T11"/>
                            </a:cxn>
                            <a:cxn ang="T44">
                              <a:pos x="T12" y="T13"/>
                            </a:cxn>
                            <a:cxn ang="T45">
                              <a:pos x="T14" y="T15"/>
                            </a:cxn>
                            <a:cxn ang="T46">
                              <a:pos x="T16" y="T17"/>
                            </a:cxn>
                            <a:cxn ang="T47">
                              <a:pos x="T18" y="T19"/>
                            </a:cxn>
                            <a:cxn ang="T48">
                              <a:pos x="T20" y="T21"/>
                            </a:cxn>
                            <a:cxn ang="T49">
                              <a:pos x="T22" y="T23"/>
                            </a:cxn>
                            <a:cxn ang="T50">
                              <a:pos x="T24" y="T25"/>
                            </a:cxn>
                            <a:cxn ang="T51">
                              <a:pos x="T26" y="T27"/>
                            </a:cxn>
                            <a:cxn ang="T52">
                              <a:pos x="T28" y="T29"/>
                            </a:cxn>
                            <a:cxn ang="T53">
                              <a:pos x="T30" y="T31"/>
                            </a:cxn>
                            <a:cxn ang="T54">
                              <a:pos x="T32" y="T33"/>
                            </a:cxn>
                            <a:cxn ang="T55">
                              <a:pos x="T34" y="T35"/>
                            </a:cxn>
                            <a:cxn ang="T56">
                              <a:pos x="T36" y="T37"/>
                            </a:cxn>
                          </a:cxnLst>
                          <a:rect l="0" t="0" r="r" b="b"/>
                          <a:pathLst>
                            <a:path w="11031" h="879">
                              <a:moveTo>
                                <a:pt x="11031" y="0"/>
                              </a:moveTo>
                              <a:lnTo>
                                <a:pt x="11021" y="0"/>
                              </a:lnTo>
                              <a:lnTo>
                                <a:pt x="11021" y="10"/>
                              </a:lnTo>
                              <a:lnTo>
                                <a:pt x="11021" y="869"/>
                              </a:lnTo>
                              <a:lnTo>
                                <a:pt x="10" y="869"/>
                              </a:lnTo>
                              <a:lnTo>
                                <a:pt x="10" y="10"/>
                              </a:lnTo>
                              <a:lnTo>
                                <a:pt x="11021" y="10"/>
                              </a:lnTo>
                              <a:lnTo>
                                <a:pt x="11021" y="0"/>
                              </a:lnTo>
                              <a:lnTo>
                                <a:pt x="10" y="0"/>
                              </a:lnTo>
                              <a:lnTo>
                                <a:pt x="0" y="0"/>
                              </a:lnTo>
                              <a:lnTo>
                                <a:pt x="0" y="10"/>
                              </a:lnTo>
                              <a:lnTo>
                                <a:pt x="0" y="869"/>
                              </a:lnTo>
                              <a:lnTo>
                                <a:pt x="0" y="878"/>
                              </a:lnTo>
                              <a:lnTo>
                                <a:pt x="10" y="878"/>
                              </a:lnTo>
                              <a:lnTo>
                                <a:pt x="11021" y="878"/>
                              </a:lnTo>
                              <a:lnTo>
                                <a:pt x="11031" y="878"/>
                              </a:lnTo>
                              <a:lnTo>
                                <a:pt x="11031" y="869"/>
                              </a:lnTo>
                              <a:lnTo>
                                <a:pt x="11031" y="10"/>
                              </a:lnTo>
                              <a:lnTo>
                                <a:pt x="1103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196DD8" id="Freeform 3" o:spid="_x0000_s1026" style="position:absolute;margin-left:497.05pt;margin-top:1.35pt;width:548.25pt;height:43.95pt;z-index:157306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coordsize="11031,8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" path="m11031,r-10,l11021,10r,859l10,869,10,10r11011,l11021,,10,,,,,10,,869r,9l10,878r11011,l11031,878r,-9l11031,10r,-10xe" fillcolor="black" stroked="f">
                <v:path arrowok="t" o:connecttype="custom" o:connectlocs="2147483646,110886875;2147483646,110886875;2147483646,114919125;2147483646,461289400;4008124,461289400;4008124,114919125;2147483646,114919125;2147483646,110886875;4008124,110886875;0,110886875;0,114919125;0,461289400;0,464918425;4008124,464918425;2147483646,464918425;2147483646,464918425;2147483646,461289400;2147483646,114919125;2147483646,110886875" o:connectangles="0,0,0,0,0,0,0,0,0,0,0,0,0,0,0,0,0,0,0"/>
                <w10:wrap anchorx="margin"/>
              </v:shape>
            </w:pict>
          </mc:Fallback>
        </mc:AlternateContent>
      </w:r>
    </w:p>
    <w:p w14:paraId="57968C0B" w14:textId="77777777" w:rsidR="007542B3" w:rsidRPr="007542B3" w:rsidRDefault="007542B3">
      <w:pPr>
        <w:pStyle w:val="BodyText"/>
        <w:spacing w:before="92"/>
        <w:ind w:left="164"/>
        <w:rPr>
          <w:b/>
          <w:bCs/>
          <w:sz w:val="18"/>
          <w:szCs w:val="18"/>
        </w:rPr>
      </w:pPr>
    </w:p>
    <w:p w14:paraId="4408FE34" w14:textId="77777777" w:rsidR="00571C16" w:rsidRDefault="00571C16">
      <w:pPr>
        <w:pStyle w:val="BodyText"/>
        <w:rPr>
          <w:sz w:val="20"/>
        </w:rPr>
      </w:pPr>
    </w:p>
    <w:p w14:paraId="236B7A20" w14:textId="77777777" w:rsidR="00571C16" w:rsidRDefault="00571C16">
      <w:pPr>
        <w:pStyle w:val="BodyText"/>
        <w:spacing w:before="2"/>
        <w:rPr>
          <w:sz w:val="24"/>
        </w:rPr>
      </w:pPr>
    </w:p>
    <w:p w14:paraId="6D38F091" w14:textId="77777777" w:rsidR="00571C16" w:rsidRPr="007542B3" w:rsidRDefault="00C557AA">
      <w:pPr>
        <w:pStyle w:val="BodyText"/>
        <w:spacing w:before="92"/>
        <w:ind w:left="164"/>
        <w:rPr>
          <w:b/>
          <w:bCs/>
          <w:sz w:val="18"/>
          <w:szCs w:val="18"/>
        </w:rPr>
      </w:pPr>
      <w:r w:rsidRPr="007542B3">
        <w:rPr>
          <w:b/>
          <w:bCs/>
          <w:sz w:val="18"/>
          <w:szCs w:val="18"/>
        </w:rPr>
        <w:t>Would</w:t>
      </w:r>
      <w:r w:rsidRPr="007542B3">
        <w:rPr>
          <w:b/>
          <w:bCs/>
          <w:spacing w:val="-3"/>
          <w:sz w:val="18"/>
          <w:szCs w:val="18"/>
        </w:rPr>
        <w:t xml:space="preserve"> </w:t>
      </w:r>
      <w:r w:rsidRPr="007542B3">
        <w:rPr>
          <w:b/>
          <w:bCs/>
          <w:sz w:val="18"/>
          <w:szCs w:val="18"/>
        </w:rPr>
        <w:t>you</w:t>
      </w:r>
      <w:r w:rsidRPr="007542B3">
        <w:rPr>
          <w:b/>
          <w:bCs/>
          <w:spacing w:val="-2"/>
          <w:sz w:val="18"/>
          <w:szCs w:val="18"/>
        </w:rPr>
        <w:t xml:space="preserve"> </w:t>
      </w:r>
      <w:r w:rsidRPr="007542B3">
        <w:rPr>
          <w:b/>
          <w:bCs/>
          <w:sz w:val="18"/>
          <w:szCs w:val="18"/>
        </w:rPr>
        <w:t>recommend</w:t>
      </w:r>
      <w:r w:rsidRPr="007542B3">
        <w:rPr>
          <w:b/>
          <w:bCs/>
          <w:spacing w:val="-2"/>
          <w:sz w:val="18"/>
          <w:szCs w:val="18"/>
        </w:rPr>
        <w:t xml:space="preserve"> </w:t>
      </w:r>
      <w:r w:rsidRPr="007542B3">
        <w:rPr>
          <w:b/>
          <w:bCs/>
          <w:sz w:val="18"/>
          <w:szCs w:val="18"/>
        </w:rPr>
        <w:t>this</w:t>
      </w:r>
      <w:r w:rsidRPr="007542B3">
        <w:rPr>
          <w:b/>
          <w:bCs/>
          <w:spacing w:val="-3"/>
          <w:sz w:val="18"/>
          <w:szCs w:val="18"/>
        </w:rPr>
        <w:t xml:space="preserve"> </w:t>
      </w:r>
      <w:r w:rsidRPr="007542B3">
        <w:rPr>
          <w:b/>
          <w:bCs/>
          <w:sz w:val="18"/>
          <w:szCs w:val="18"/>
        </w:rPr>
        <w:t>course?</w:t>
      </w:r>
    </w:p>
    <w:p w14:paraId="3C71EDCD" w14:textId="77777777" w:rsidR="00571C16" w:rsidRDefault="00571C16">
      <w:pPr>
        <w:pStyle w:val="BodyText"/>
        <w:spacing w:before="5"/>
      </w:pPr>
    </w:p>
    <w:tbl>
      <w:tblPr>
        <w:tblW w:w="0" w:type="auto"/>
        <w:tblInd w:w="12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76"/>
        <w:gridCol w:w="1757"/>
        <w:gridCol w:w="1440"/>
        <w:gridCol w:w="1498"/>
      </w:tblGrid>
      <w:tr w:rsidR="00571C16" w14:paraId="32A0572D" w14:textId="77777777">
        <w:trPr>
          <w:trHeight w:val="181"/>
        </w:trPr>
        <w:tc>
          <w:tcPr>
            <w:tcW w:w="1576" w:type="dxa"/>
          </w:tcPr>
          <w:p w14:paraId="79BCA683" w14:textId="77777777" w:rsidR="00571C16" w:rsidRDefault="00C557AA">
            <w:pPr>
              <w:pStyle w:val="TableParagraph"/>
              <w:ind w:left="50"/>
              <w:rPr>
                <w:sz w:val="16"/>
              </w:rPr>
            </w:pPr>
            <w:r>
              <w:rPr>
                <w:sz w:val="16"/>
              </w:rPr>
              <w:t>Definitely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not</w:t>
            </w:r>
          </w:p>
        </w:tc>
        <w:tc>
          <w:tcPr>
            <w:tcW w:w="1757" w:type="dxa"/>
          </w:tcPr>
          <w:p w14:paraId="554CF603" w14:textId="77777777" w:rsidR="00571C16" w:rsidRDefault="00C557AA">
            <w:pPr>
              <w:pStyle w:val="TableParagraph"/>
              <w:ind w:left="633"/>
              <w:rPr>
                <w:sz w:val="16"/>
              </w:rPr>
            </w:pPr>
            <w:r>
              <w:rPr>
                <w:sz w:val="16"/>
              </w:rPr>
              <w:t>Unlikely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to</w:t>
            </w:r>
          </w:p>
        </w:tc>
        <w:tc>
          <w:tcPr>
            <w:tcW w:w="1440" w:type="dxa"/>
          </w:tcPr>
          <w:p w14:paraId="0486A5D6" w14:textId="77777777" w:rsidR="00571C16" w:rsidRDefault="00C557AA">
            <w:pPr>
              <w:pStyle w:val="TableParagraph"/>
              <w:rPr>
                <w:sz w:val="16"/>
              </w:rPr>
            </w:pPr>
            <w:r>
              <w:rPr>
                <w:sz w:val="16"/>
              </w:rPr>
              <w:t>Likely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to</w:t>
            </w:r>
          </w:p>
        </w:tc>
        <w:tc>
          <w:tcPr>
            <w:tcW w:w="1498" w:type="dxa"/>
          </w:tcPr>
          <w:p w14:paraId="3C94C6ED" w14:textId="77777777" w:rsidR="00571C16" w:rsidRDefault="00C557AA">
            <w:pPr>
              <w:pStyle w:val="TableParagraph"/>
              <w:rPr>
                <w:sz w:val="16"/>
              </w:rPr>
            </w:pPr>
            <w:r>
              <w:rPr>
                <w:sz w:val="16"/>
              </w:rPr>
              <w:t>Recommend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with</w:t>
            </w:r>
          </w:p>
        </w:tc>
      </w:tr>
      <w:tr w:rsidR="00571C16" w14:paraId="6C91B628" w14:textId="77777777">
        <w:trPr>
          <w:trHeight w:val="181"/>
        </w:trPr>
        <w:tc>
          <w:tcPr>
            <w:tcW w:w="1576" w:type="dxa"/>
          </w:tcPr>
          <w:p w14:paraId="4C3D3476" w14:textId="77777777" w:rsidR="00571C16" w:rsidRDefault="00C557AA">
            <w:pPr>
              <w:pStyle w:val="TableParagraph"/>
              <w:ind w:left="50"/>
              <w:rPr>
                <w:sz w:val="16"/>
              </w:rPr>
            </w:pPr>
            <w:r>
              <w:rPr>
                <w:sz w:val="16"/>
              </w:rPr>
              <w:t>Recommend</w:t>
            </w:r>
          </w:p>
        </w:tc>
        <w:tc>
          <w:tcPr>
            <w:tcW w:w="1757" w:type="dxa"/>
          </w:tcPr>
          <w:p w14:paraId="631267E9" w14:textId="77777777" w:rsidR="00571C16" w:rsidRDefault="00C557AA">
            <w:pPr>
              <w:pStyle w:val="TableParagraph"/>
              <w:ind w:left="633"/>
              <w:rPr>
                <w:sz w:val="16"/>
              </w:rPr>
            </w:pPr>
            <w:r>
              <w:rPr>
                <w:sz w:val="16"/>
              </w:rPr>
              <w:t>Recommend</w:t>
            </w:r>
          </w:p>
        </w:tc>
        <w:tc>
          <w:tcPr>
            <w:tcW w:w="1440" w:type="dxa"/>
          </w:tcPr>
          <w:p w14:paraId="542935B4" w14:textId="77777777" w:rsidR="00571C16" w:rsidRDefault="00C557AA">
            <w:pPr>
              <w:pStyle w:val="TableParagraph"/>
              <w:rPr>
                <w:sz w:val="16"/>
              </w:rPr>
            </w:pPr>
            <w:r>
              <w:rPr>
                <w:sz w:val="16"/>
              </w:rPr>
              <w:t>Recommend</w:t>
            </w:r>
          </w:p>
        </w:tc>
        <w:tc>
          <w:tcPr>
            <w:tcW w:w="1498" w:type="dxa"/>
          </w:tcPr>
          <w:p w14:paraId="4BFE0EFC" w14:textId="77777777" w:rsidR="00571C16" w:rsidRDefault="00C557AA">
            <w:pPr>
              <w:pStyle w:val="TableParagraph"/>
              <w:rPr>
                <w:sz w:val="16"/>
              </w:rPr>
            </w:pPr>
            <w:r>
              <w:rPr>
                <w:sz w:val="16"/>
              </w:rPr>
              <w:t>Enthusiasm</w:t>
            </w:r>
          </w:p>
        </w:tc>
      </w:tr>
    </w:tbl>
    <w:p w14:paraId="5BB4CAA2" w14:textId="575A43A2" w:rsidR="00571C16" w:rsidRDefault="00C557AA" w:rsidP="007542B3">
      <w:pPr>
        <w:pStyle w:val="BodyText"/>
        <w:tabs>
          <w:tab w:val="left" w:pos="3324"/>
          <w:tab w:val="left" w:pos="5204"/>
          <w:tab w:val="left" w:pos="7364"/>
        </w:tabs>
      </w:pPr>
      <w:r>
        <w:tab/>
      </w:r>
      <w:r>
        <w:tab/>
      </w:r>
      <w:r>
        <w:tab/>
      </w:r>
    </w:p>
    <w:p w14:paraId="41CE8BE8" w14:textId="77777777" w:rsidR="00571C16" w:rsidRDefault="00571C16">
      <w:pPr>
        <w:pStyle w:val="BodyText"/>
        <w:spacing w:before="2"/>
      </w:pPr>
    </w:p>
    <w:p w14:paraId="2BDA2211" w14:textId="5E402F89" w:rsidR="00571C16" w:rsidRPr="007542B3" w:rsidRDefault="004D229A">
      <w:pPr>
        <w:pStyle w:val="BodyText"/>
        <w:ind w:left="164"/>
        <w:rPr>
          <w:b/>
          <w:bCs/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1200" behindDoc="0" locked="0" layoutInCell="1" allowOverlap="1" wp14:anchorId="63AC700C" wp14:editId="7609351F">
                <wp:simplePos x="0" y="0"/>
                <wp:positionH relativeFrom="margin">
                  <wp:align>right</wp:align>
                </wp:positionH>
                <wp:positionV relativeFrom="paragraph">
                  <wp:posOffset>178435</wp:posOffset>
                </wp:positionV>
                <wp:extent cx="6972300" cy="1957705"/>
                <wp:effectExtent l="0" t="0" r="0" b="4445"/>
                <wp:wrapNone/>
                <wp:docPr id="2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972300" cy="1957705"/>
                        </a:xfrm>
                        <a:custGeom>
                          <a:avLst/>
                          <a:gdLst>
                            <a:gd name="T0" fmla="*/ 7004685 w 11031"/>
                            <a:gd name="T1" fmla="*/ 782979 h 1383"/>
                            <a:gd name="T2" fmla="*/ 6998335 w 11031"/>
                            <a:gd name="T3" fmla="*/ 782979 h 1383"/>
                            <a:gd name="T4" fmla="*/ 6998335 w 11031"/>
                            <a:gd name="T5" fmla="*/ 795722 h 1383"/>
                            <a:gd name="T6" fmla="*/ 6998335 w 11031"/>
                            <a:gd name="T7" fmla="*/ 2725559 h 1383"/>
                            <a:gd name="T8" fmla="*/ 6350 w 11031"/>
                            <a:gd name="T9" fmla="*/ 2725559 h 1383"/>
                            <a:gd name="T10" fmla="*/ 6350 w 11031"/>
                            <a:gd name="T11" fmla="*/ 795722 h 1383"/>
                            <a:gd name="T12" fmla="*/ 6998335 w 11031"/>
                            <a:gd name="T13" fmla="*/ 795722 h 1383"/>
                            <a:gd name="T14" fmla="*/ 6998335 w 11031"/>
                            <a:gd name="T15" fmla="*/ 782979 h 1383"/>
                            <a:gd name="T16" fmla="*/ 6350 w 11031"/>
                            <a:gd name="T17" fmla="*/ 782979 h 1383"/>
                            <a:gd name="T18" fmla="*/ 0 w 11031"/>
                            <a:gd name="T19" fmla="*/ 782979 h 1383"/>
                            <a:gd name="T20" fmla="*/ 0 w 11031"/>
                            <a:gd name="T21" fmla="*/ 795722 h 1383"/>
                            <a:gd name="T22" fmla="*/ 0 w 11031"/>
                            <a:gd name="T23" fmla="*/ 2725559 h 1383"/>
                            <a:gd name="T24" fmla="*/ 0 w 11031"/>
                            <a:gd name="T25" fmla="*/ 2739718 h 1383"/>
                            <a:gd name="T26" fmla="*/ 6350 w 11031"/>
                            <a:gd name="T27" fmla="*/ 2739718 h 1383"/>
                            <a:gd name="T28" fmla="*/ 6998335 w 11031"/>
                            <a:gd name="T29" fmla="*/ 2739718 h 1383"/>
                            <a:gd name="T30" fmla="*/ 7004685 w 11031"/>
                            <a:gd name="T31" fmla="*/ 2739718 h 1383"/>
                            <a:gd name="T32" fmla="*/ 7004685 w 11031"/>
                            <a:gd name="T33" fmla="*/ 2725559 h 1383"/>
                            <a:gd name="T34" fmla="*/ 7004685 w 11031"/>
                            <a:gd name="T35" fmla="*/ 795722 h 1383"/>
                            <a:gd name="T36" fmla="*/ 7004685 w 11031"/>
                            <a:gd name="T37" fmla="*/ 782979 h 1383"/>
                            <a:gd name="T38" fmla="*/ 0 60000 65536"/>
                            <a:gd name="T39" fmla="*/ 0 60000 65536"/>
                            <a:gd name="T40" fmla="*/ 0 60000 65536"/>
                            <a:gd name="T41" fmla="*/ 0 60000 65536"/>
                            <a:gd name="T42" fmla="*/ 0 60000 65536"/>
                            <a:gd name="T43" fmla="*/ 0 60000 65536"/>
                            <a:gd name="T44" fmla="*/ 0 60000 65536"/>
                            <a:gd name="T45" fmla="*/ 0 60000 65536"/>
                            <a:gd name="T46" fmla="*/ 0 60000 65536"/>
                            <a:gd name="T47" fmla="*/ 0 60000 65536"/>
                            <a:gd name="T48" fmla="*/ 0 60000 65536"/>
                            <a:gd name="T49" fmla="*/ 0 60000 65536"/>
                            <a:gd name="T50" fmla="*/ 0 60000 65536"/>
                            <a:gd name="T51" fmla="*/ 0 60000 65536"/>
                            <a:gd name="T52" fmla="*/ 0 60000 65536"/>
                            <a:gd name="T53" fmla="*/ 0 60000 65536"/>
                            <a:gd name="T54" fmla="*/ 0 60000 65536"/>
                            <a:gd name="T55" fmla="*/ 0 60000 65536"/>
                            <a:gd name="T56" fmla="*/ 0 60000 65536"/>
                          </a:gdLst>
                          <a:ahLst/>
                          <a:cxnLst>
                            <a:cxn ang="T38">
                              <a:pos x="T0" y="T1"/>
                            </a:cxn>
                            <a:cxn ang="T39">
                              <a:pos x="T2" y="T3"/>
                            </a:cxn>
                            <a:cxn ang="T40">
                              <a:pos x="T4" y="T5"/>
                            </a:cxn>
                            <a:cxn ang="T41">
                              <a:pos x="T6" y="T7"/>
                            </a:cxn>
                            <a:cxn ang="T42">
                              <a:pos x="T8" y="T9"/>
                            </a:cxn>
                            <a:cxn ang="T43">
                              <a:pos x="T10" y="T11"/>
                            </a:cxn>
                            <a:cxn ang="T44">
                              <a:pos x="T12" y="T13"/>
                            </a:cxn>
                            <a:cxn ang="T45">
                              <a:pos x="T14" y="T15"/>
                            </a:cxn>
                            <a:cxn ang="T46">
                              <a:pos x="T16" y="T17"/>
                            </a:cxn>
                            <a:cxn ang="T47">
                              <a:pos x="T18" y="T19"/>
                            </a:cxn>
                            <a:cxn ang="T48">
                              <a:pos x="T20" y="T21"/>
                            </a:cxn>
                            <a:cxn ang="T49">
                              <a:pos x="T22" y="T23"/>
                            </a:cxn>
                            <a:cxn ang="T50">
                              <a:pos x="T24" y="T25"/>
                            </a:cxn>
                            <a:cxn ang="T51">
                              <a:pos x="T26" y="T27"/>
                            </a:cxn>
                            <a:cxn ang="T52">
                              <a:pos x="T28" y="T29"/>
                            </a:cxn>
                            <a:cxn ang="T53">
                              <a:pos x="T30" y="T31"/>
                            </a:cxn>
                            <a:cxn ang="T54">
                              <a:pos x="T32" y="T33"/>
                            </a:cxn>
                            <a:cxn ang="T55">
                              <a:pos x="T34" y="T35"/>
                            </a:cxn>
                            <a:cxn ang="T56">
                              <a:pos x="T36" y="T37"/>
                            </a:cxn>
                          </a:cxnLst>
                          <a:rect l="0" t="0" r="r" b="b"/>
                          <a:pathLst>
                            <a:path w="11031" h="1383">
                              <a:moveTo>
                                <a:pt x="11031" y="0"/>
                              </a:moveTo>
                              <a:lnTo>
                                <a:pt x="11021" y="0"/>
                              </a:lnTo>
                              <a:lnTo>
                                <a:pt x="11021" y="9"/>
                              </a:lnTo>
                              <a:lnTo>
                                <a:pt x="11021" y="1372"/>
                              </a:lnTo>
                              <a:lnTo>
                                <a:pt x="10" y="1372"/>
                              </a:lnTo>
                              <a:lnTo>
                                <a:pt x="10" y="9"/>
                              </a:lnTo>
                              <a:lnTo>
                                <a:pt x="11021" y="9"/>
                              </a:lnTo>
                              <a:lnTo>
                                <a:pt x="11021" y="0"/>
                              </a:lnTo>
                              <a:lnTo>
                                <a:pt x="10" y="0"/>
                              </a:lnTo>
                              <a:lnTo>
                                <a:pt x="0" y="0"/>
                              </a:lnTo>
                              <a:lnTo>
                                <a:pt x="0" y="9"/>
                              </a:lnTo>
                              <a:lnTo>
                                <a:pt x="0" y="1372"/>
                              </a:lnTo>
                              <a:lnTo>
                                <a:pt x="0" y="1382"/>
                              </a:lnTo>
                              <a:lnTo>
                                <a:pt x="10" y="1382"/>
                              </a:lnTo>
                              <a:lnTo>
                                <a:pt x="11021" y="1382"/>
                              </a:lnTo>
                              <a:lnTo>
                                <a:pt x="11031" y="1382"/>
                              </a:lnTo>
                              <a:lnTo>
                                <a:pt x="11031" y="1372"/>
                              </a:lnTo>
                              <a:lnTo>
                                <a:pt x="11031" y="9"/>
                              </a:lnTo>
                              <a:lnTo>
                                <a:pt x="1103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D01121" id="Freeform 2" o:spid="_x0000_s1026" style="position:absolute;margin-left:497.8pt;margin-top:14.05pt;width:549pt;height:154.15pt;z-index:157312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coordsize="11031,13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" path="m11031,r-10,l11021,9r,1363l10,1372,10,9r11011,l11021,,10,,,,,9,,1372r,10l10,1382r11011,l11031,1382r,-10l11031,9r,-9xe" fillcolor="black" stroked="f">
                <v:path arrowok="t" o:connecttype="custom" o:connectlocs="2147483646,1108345555;2147483646,1108345555;2147483646,1126383903;2147483646,2147483646;4013608,2147483646;4013608,1126383903;2147483646,1126383903;2147483646,1108345555;4013608,1108345555;0,1108345555;0,1126383903;0,2147483646;0,2147483646;4013608,2147483646;2147483646,2147483646;2147483646,2147483646;2147483646,2147483646;2147483646,1126383903;2147483646,1108345555" o:connectangles="0,0,0,0,0,0,0,0,0,0,0,0,0,0,0,0,0,0,0"/>
                <w10:wrap anchorx="margin"/>
              </v:shape>
            </w:pict>
          </mc:Fallback>
        </mc:AlternateContent>
      </w:r>
      <w:r w:rsidR="00C557AA" w:rsidRPr="007542B3">
        <w:rPr>
          <w:b/>
          <w:bCs/>
          <w:sz w:val="18"/>
          <w:szCs w:val="18"/>
        </w:rPr>
        <w:t>Comments</w:t>
      </w:r>
      <w:r w:rsidR="00C557AA" w:rsidRPr="007542B3">
        <w:rPr>
          <w:b/>
          <w:bCs/>
          <w:spacing w:val="-3"/>
          <w:sz w:val="18"/>
          <w:szCs w:val="18"/>
        </w:rPr>
        <w:t xml:space="preserve"> </w:t>
      </w:r>
      <w:r w:rsidR="00C557AA" w:rsidRPr="007542B3">
        <w:rPr>
          <w:b/>
          <w:bCs/>
          <w:sz w:val="18"/>
          <w:szCs w:val="18"/>
        </w:rPr>
        <w:t>and</w:t>
      </w:r>
      <w:r w:rsidR="00C557AA" w:rsidRPr="007542B3">
        <w:rPr>
          <w:b/>
          <w:bCs/>
          <w:spacing w:val="-2"/>
          <w:sz w:val="18"/>
          <w:szCs w:val="18"/>
        </w:rPr>
        <w:t xml:space="preserve"> </w:t>
      </w:r>
      <w:r w:rsidR="00C557AA" w:rsidRPr="007542B3">
        <w:rPr>
          <w:b/>
          <w:bCs/>
          <w:sz w:val="18"/>
          <w:szCs w:val="18"/>
        </w:rPr>
        <w:t>or</w:t>
      </w:r>
      <w:r w:rsidR="00C557AA" w:rsidRPr="007542B3">
        <w:rPr>
          <w:b/>
          <w:bCs/>
          <w:spacing w:val="-2"/>
          <w:sz w:val="18"/>
          <w:szCs w:val="18"/>
        </w:rPr>
        <w:t xml:space="preserve"> </w:t>
      </w:r>
      <w:r w:rsidR="00C557AA" w:rsidRPr="007542B3">
        <w:rPr>
          <w:b/>
          <w:bCs/>
          <w:sz w:val="18"/>
          <w:szCs w:val="18"/>
        </w:rPr>
        <w:t>suggestions:</w:t>
      </w:r>
      <w:bookmarkStart w:id="0" w:name="_GoBack"/>
      <w:bookmarkEnd w:id="0"/>
    </w:p>
    <w:sectPr w:rsidR="00571C16" w:rsidRPr="007542B3">
      <w:type w:val="continuous"/>
      <w:pgSz w:w="12240" w:h="15840"/>
      <w:pgMar w:top="280" w:right="640" w:bottom="280" w:left="5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jE1NTMwNjAwMDVQ0lEKTi0uzszPAykwrAUAJgQGEiwAAAA="/>
  </w:docVars>
  <w:rsids>
    <w:rsidRoot w:val="00571C16"/>
    <w:rsid w:val="004D229A"/>
    <w:rsid w:val="00571C16"/>
    <w:rsid w:val="007542B3"/>
    <w:rsid w:val="00C557AA"/>
    <w:rsid w:val="00F10B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670CDC"/>
  <w15:docId w15:val="{AD06CD38-EE62-5E45-8FDC-21527A060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6"/>
      <w:szCs w:val="16"/>
    </w:rPr>
  </w:style>
  <w:style w:type="paragraph" w:styleId="Title">
    <w:name w:val="Title"/>
    <w:basedOn w:val="Normal"/>
    <w:uiPriority w:val="10"/>
    <w:qFormat/>
    <w:pPr>
      <w:spacing w:before="98"/>
      <w:ind w:left="4388" w:right="4302"/>
      <w:jc w:val="center"/>
    </w:pPr>
    <w:rPr>
      <w:sz w:val="19"/>
      <w:szCs w:val="19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161" w:lineRule="exact"/>
      <w:ind w:left="31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8</Words>
  <Characters>56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VIN BRUNO</dc:creator>
  <cp:lastModifiedBy>KEVIN BRUNO</cp:lastModifiedBy>
  <cp:revision>3</cp:revision>
  <dcterms:created xsi:type="dcterms:W3CDTF">2021-05-18T15:17:00Z</dcterms:created>
  <dcterms:modified xsi:type="dcterms:W3CDTF">2021-05-18T15:20:00Z</dcterms:modified>
</cp:coreProperties>
</file>